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089AFF" w14:textId="7799C59F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E042F2">
        <w:rPr>
          <w:rFonts w:ascii="Arial" w:hAnsi="Arial" w:cs="Arial"/>
          <w:b/>
          <w:noProof/>
          <w:sz w:val="36"/>
        </w:rPr>
        <w:t>, PhD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9AA185C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BC189E">
        <w:rPr>
          <w:rFonts w:ascii="Arial" w:hAnsi="Arial" w:cs="Arial"/>
          <w:sz w:val="24"/>
          <w:szCs w:val="24"/>
        </w:rPr>
        <w:t>Social Intelligence Lab</w:t>
      </w:r>
    </w:p>
    <w:p w14:paraId="22EC4617" w14:textId="4AE00AAE" w:rsidR="0063395F" w:rsidRPr="00906BC0" w:rsidRDefault="00660514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stitute for</w:t>
      </w:r>
      <w:r w:rsidR="0063395F" w:rsidRPr="00906BC0">
        <w:rPr>
          <w:rFonts w:ascii="Arial" w:hAnsi="Arial" w:cs="Arial"/>
          <w:sz w:val="24"/>
          <w:szCs w:val="24"/>
        </w:rPr>
        <w:t xml:space="preserve"> Psychology</w:t>
      </w:r>
      <w:r w:rsidR="007E53DE">
        <w:rPr>
          <w:rFonts w:ascii="Arial" w:hAnsi="Arial" w:cs="Arial"/>
          <w:sz w:val="24"/>
          <w:szCs w:val="24"/>
        </w:rPr>
        <w:t xml:space="preserve"> | </w:t>
      </w:r>
      <w:r w:rsidR="00247FE4" w:rsidRPr="00247FE4">
        <w:rPr>
          <w:rFonts w:ascii="Arial" w:hAnsi="Arial" w:cs="Arial"/>
          <w:sz w:val="24"/>
          <w:szCs w:val="24"/>
        </w:rPr>
        <w:t>Berlin School of Mind and Brain</w:t>
      </w:r>
    </w:p>
    <w:p w14:paraId="6B1DBF86" w14:textId="70C3F4D7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Humboldt University of Berlin</w:t>
      </w:r>
    </w:p>
    <w:p w14:paraId="6C197DDB" w14:textId="1219460B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Unter den Linden 6</w:t>
      </w:r>
    </w:p>
    <w:p w14:paraId="447A6968" w14:textId="5E41DB6E" w:rsidR="00805D49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10099 Berlin, Germany</w:t>
      </w:r>
    </w:p>
    <w:p w14:paraId="1D308FAA" w14:textId="2EA2AE5E" w:rsidR="009F42D1" w:rsidRPr="00660514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b/>
          <w:sz w:val="24"/>
          <w:szCs w:val="24"/>
          <w:lang w:val="de-DE"/>
        </w:rPr>
        <w:t>Email:</w:t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hyperlink r:id="rId8" w:history="1">
        <w:r w:rsidR="00E953E0" w:rsidRPr="00660514">
          <w:rPr>
            <w:rStyle w:val="Hyperlink"/>
            <w:rFonts w:ascii="Arial" w:hAnsi="Arial" w:cs="Arial"/>
            <w:sz w:val="24"/>
            <w:szCs w:val="24"/>
            <w:lang w:val="de-DE"/>
          </w:rPr>
          <w:t>galang.michael@gmail.com</w:t>
        </w:r>
      </w:hyperlink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| </w:t>
      </w:r>
      <w:hyperlink r:id="rId9" w:history="1">
        <w:r w:rsidR="00E953E0" w:rsidRPr="00660514">
          <w:rPr>
            <w:rStyle w:val="Hyperlink"/>
            <w:rFonts w:ascii="Arial" w:hAnsi="Arial" w:cs="Arial"/>
            <w:sz w:val="24"/>
            <w:szCs w:val="24"/>
            <w:lang w:val="de-DE"/>
          </w:rPr>
          <w:t>carl.michael.galang@hu-berlin.de</w:t>
        </w:r>
      </w:hyperlink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</w:t>
      </w:r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10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B5A957A" w14:textId="033852C5" w:rsidR="00C6327E" w:rsidRDefault="000A25FF" w:rsidP="00A8108A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29256A">
        <w:rPr>
          <w:rFonts w:ascii="Arial" w:hAnsi="Arial" w:cs="Arial"/>
          <w:sz w:val="24"/>
          <w:szCs w:val="24"/>
        </w:rPr>
        <w:t>+49 176 870153378</w:t>
      </w:r>
    </w:p>
    <w:p w14:paraId="0066DC30" w14:textId="77777777" w:rsidR="00E042F2" w:rsidRP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5CD53626" w14:textId="4F534108" w:rsidR="004C68AB" w:rsidRPr="00906BC0" w:rsidRDefault="004C68AB" w:rsidP="004C68A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mployment</w:t>
      </w:r>
    </w:p>
    <w:p w14:paraId="7A8B2B5D" w14:textId="77777777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14"/>
          <w:szCs w:val="12"/>
        </w:rPr>
      </w:pPr>
    </w:p>
    <w:p w14:paraId="2D073E81" w14:textId="38172AA2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-DOCTORAL RESEARCH FELLOW (Oct. 1</w:t>
      </w:r>
      <w:r w:rsidRPr="005B6386">
        <w:rPr>
          <w:rFonts w:ascii="Arial" w:hAnsi="Arial" w:cs="Arial"/>
          <w:b/>
          <w:sz w:val="24"/>
          <w:vertAlign w:val="superscript"/>
        </w:rPr>
        <w:t>st</w:t>
      </w:r>
      <w:r>
        <w:rPr>
          <w:rFonts w:ascii="Arial" w:hAnsi="Arial" w:cs="Arial"/>
          <w:b/>
          <w:sz w:val="24"/>
        </w:rPr>
        <w:t>, 2021 – Current)</w:t>
      </w:r>
    </w:p>
    <w:p w14:paraId="6BCB4BFC" w14:textId="6503435D" w:rsidR="005B6386" w:rsidRDefault="000F08A9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Intelligence Lab</w:t>
      </w:r>
    </w:p>
    <w:p w14:paraId="0AE9A8B2" w14:textId="5C43FF39" w:rsidR="005B6386" w:rsidRDefault="00184815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Institute for</w:t>
      </w:r>
      <w:r w:rsidR="007E53DE">
        <w:rPr>
          <w:rFonts w:ascii="Arial" w:hAnsi="Arial" w:cs="Arial"/>
          <w:sz w:val="24"/>
        </w:rPr>
        <w:t xml:space="preserve"> Psychology |</w:t>
      </w:r>
      <w:r w:rsidR="006A06DF">
        <w:rPr>
          <w:rFonts w:ascii="Arial" w:hAnsi="Arial" w:cs="Arial"/>
          <w:sz w:val="24"/>
        </w:rPr>
        <w:t xml:space="preserve"> </w:t>
      </w:r>
      <w:r w:rsidR="005B6386">
        <w:rPr>
          <w:rFonts w:ascii="Arial" w:hAnsi="Arial" w:cs="Arial"/>
          <w:sz w:val="24"/>
        </w:rPr>
        <w:t>Berlin School of Mind and Brain</w:t>
      </w:r>
    </w:p>
    <w:p w14:paraId="27D16496" w14:textId="3063F44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Humboldt University of Berlin</w:t>
      </w:r>
    </w:p>
    <w:p w14:paraId="059F04CA" w14:textId="754002E0" w:rsidR="005B6386" w:rsidRP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upervisor: Marcel Brass</w:t>
      </w:r>
    </w:p>
    <w:p w14:paraId="2D25E87C" w14:textId="7777777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</w:p>
    <w:p w14:paraId="480B8DA3" w14:textId="09F59370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</w:t>
      </w:r>
      <w:r w:rsidR="008660D2">
        <w:rPr>
          <w:rFonts w:ascii="Arial" w:hAnsi="Arial" w:cs="Arial"/>
          <w:b/>
          <w:sz w:val="24"/>
        </w:rPr>
        <w:t>-</w:t>
      </w:r>
      <w:r>
        <w:rPr>
          <w:rFonts w:ascii="Arial" w:hAnsi="Arial" w:cs="Arial"/>
          <w:b/>
          <w:sz w:val="24"/>
        </w:rPr>
        <w:t>DOCTORAL RESEARCH FELLOW</w:t>
      </w:r>
      <w:r w:rsidRPr="00AC5E61">
        <w:rPr>
          <w:rFonts w:ascii="Arial" w:hAnsi="Arial" w:cs="Arial"/>
          <w:b/>
          <w:sz w:val="24"/>
        </w:rPr>
        <w:t xml:space="preserve"> (</w:t>
      </w:r>
      <w:r w:rsidR="00874785">
        <w:rPr>
          <w:rFonts w:ascii="Arial" w:hAnsi="Arial" w:cs="Arial"/>
          <w:b/>
          <w:sz w:val="24"/>
        </w:rPr>
        <w:t>Oct. 1</w:t>
      </w:r>
      <w:r w:rsidR="00874785" w:rsidRPr="00874785">
        <w:rPr>
          <w:rFonts w:ascii="Arial" w:hAnsi="Arial" w:cs="Arial"/>
          <w:b/>
          <w:sz w:val="24"/>
          <w:vertAlign w:val="superscript"/>
        </w:rPr>
        <w:t>st</w:t>
      </w:r>
      <w:r w:rsidR="00874785">
        <w:rPr>
          <w:rFonts w:ascii="Arial" w:hAnsi="Arial" w:cs="Arial"/>
          <w:b/>
          <w:sz w:val="24"/>
        </w:rPr>
        <w:t>, 2020 – Sept. 30</w:t>
      </w:r>
      <w:r w:rsidR="00874785" w:rsidRPr="00874785">
        <w:rPr>
          <w:rFonts w:ascii="Arial" w:hAnsi="Arial" w:cs="Arial"/>
          <w:b/>
          <w:sz w:val="24"/>
          <w:vertAlign w:val="superscript"/>
        </w:rPr>
        <w:t>th</w:t>
      </w:r>
      <w:r w:rsidR="00874785">
        <w:rPr>
          <w:rFonts w:ascii="Arial" w:hAnsi="Arial" w:cs="Arial"/>
          <w:b/>
          <w:sz w:val="24"/>
        </w:rPr>
        <w:t>, 2021</w:t>
      </w:r>
      <w:r w:rsidRPr="00AC5E61">
        <w:rPr>
          <w:rFonts w:ascii="Arial" w:hAnsi="Arial" w:cs="Arial"/>
          <w:b/>
          <w:sz w:val="24"/>
        </w:rPr>
        <w:t>)</w:t>
      </w:r>
    </w:p>
    <w:p w14:paraId="7E4593F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ocial Brain, Body and Action Lab</w:t>
      </w:r>
    </w:p>
    <w:p w14:paraId="4E4B085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Department of Psychology, Neuroscience and </w:t>
      </w:r>
      <w:proofErr w:type="spellStart"/>
      <w:r>
        <w:rPr>
          <w:rFonts w:ascii="Arial" w:hAnsi="Arial" w:cs="Arial"/>
          <w:bCs/>
          <w:sz w:val="24"/>
        </w:rPr>
        <w:t>Behaviour</w:t>
      </w:r>
      <w:proofErr w:type="spellEnd"/>
    </w:p>
    <w:p w14:paraId="2F8C74C9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McMaster University</w:t>
      </w:r>
    </w:p>
    <w:p w14:paraId="4C7FC5D4" w14:textId="0330E375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supervisors: </w:t>
      </w:r>
      <w:proofErr w:type="spellStart"/>
      <w:r>
        <w:rPr>
          <w:rFonts w:ascii="Arial" w:hAnsi="Arial" w:cs="Arial"/>
          <w:bCs/>
          <w:sz w:val="24"/>
        </w:rPr>
        <w:t>Sukhvinder</w:t>
      </w:r>
      <w:proofErr w:type="spellEnd"/>
      <w:r>
        <w:rPr>
          <w:rFonts w:ascii="Arial" w:hAnsi="Arial" w:cs="Arial"/>
          <w:bCs/>
          <w:sz w:val="24"/>
        </w:rPr>
        <w:t xml:space="preserve">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 xml:space="preserve"> (McMaster University) &amp; Marcel Brass (Humboldt University of Berlin)</w:t>
      </w:r>
    </w:p>
    <w:p w14:paraId="0592A20D" w14:textId="77777777" w:rsidR="004C68AB" w:rsidRP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0CA62651" w14:textId="7BB0E64B" w:rsidR="00C6327E" w:rsidRPr="00906BC0" w:rsidRDefault="00C6327E" w:rsidP="00C6327E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ducation</w:t>
      </w:r>
    </w:p>
    <w:p w14:paraId="378219EC" w14:textId="33F4D70F" w:rsidR="009462E0" w:rsidRPr="00C6327E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14"/>
          <w:szCs w:val="12"/>
        </w:rPr>
      </w:pPr>
    </w:p>
    <w:p w14:paraId="6A15DAF6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 (2015</w:t>
      </w:r>
      <w:r>
        <w:rPr>
          <w:rFonts w:ascii="Arial" w:hAnsi="Arial" w:cs="Arial"/>
          <w:b/>
          <w:sz w:val="24"/>
        </w:rPr>
        <w:t>-2020</w:t>
      </w:r>
      <w:r w:rsidRPr="00906BC0">
        <w:rPr>
          <w:rFonts w:ascii="Arial" w:hAnsi="Arial" w:cs="Arial"/>
          <w:b/>
          <w:sz w:val="24"/>
        </w:rPr>
        <w:t>)</w:t>
      </w:r>
    </w:p>
    <w:p w14:paraId="637DF9C3" w14:textId="77777777" w:rsidR="00C6327E" w:rsidRPr="00863B9D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bCs/>
          <w:sz w:val="24"/>
        </w:rPr>
      </w:pPr>
      <w:r w:rsidRPr="00863B9D">
        <w:rPr>
          <w:rFonts w:ascii="Arial" w:hAnsi="Arial" w:cs="Arial"/>
          <w:b/>
          <w:bCs/>
          <w:sz w:val="24"/>
        </w:rPr>
        <w:t xml:space="preserve">Department of Psychology, Neuroscience &amp; </w:t>
      </w:r>
      <w:proofErr w:type="spellStart"/>
      <w:r w:rsidRPr="00863B9D">
        <w:rPr>
          <w:rFonts w:ascii="Arial" w:hAnsi="Arial" w:cs="Arial"/>
          <w:b/>
          <w:bCs/>
          <w:sz w:val="24"/>
        </w:rPr>
        <w:t>Behaviour</w:t>
      </w:r>
      <w:proofErr w:type="spellEnd"/>
    </w:p>
    <w:p w14:paraId="72E3AB58" w14:textId="1C2C16BD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hD in</w:t>
      </w:r>
      <w:r>
        <w:rPr>
          <w:rFonts w:ascii="Arial" w:hAnsi="Arial" w:cs="Arial"/>
          <w:sz w:val="24"/>
        </w:rPr>
        <w:t xml:space="preserve"> Social Cognitive Neuroscience</w:t>
      </w:r>
    </w:p>
    <w:p w14:paraId="23313253" w14:textId="5A4E1F9E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Supervisor: </w:t>
      </w:r>
      <w:proofErr w:type="spellStart"/>
      <w:r w:rsidRPr="00906BC0">
        <w:rPr>
          <w:rFonts w:ascii="Arial" w:hAnsi="Arial" w:cs="Arial"/>
          <w:sz w:val="24"/>
        </w:rPr>
        <w:t>Sukhvinder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</w:p>
    <w:p w14:paraId="31646E99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mittee Members: Laurel Trainor, Bruce Milliken, &amp; David Feinberg</w:t>
      </w:r>
    </w:p>
    <w:p w14:paraId="74F3B241" w14:textId="0785CBF2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External Examiner: Claus </w:t>
      </w:r>
      <w:proofErr w:type="spellStart"/>
      <w:r>
        <w:rPr>
          <w:rFonts w:ascii="Arial" w:hAnsi="Arial" w:cs="Arial"/>
          <w:sz w:val="24"/>
        </w:rPr>
        <w:t>Lamm</w:t>
      </w:r>
      <w:proofErr w:type="spellEnd"/>
      <w:r w:rsidR="00D11A48">
        <w:rPr>
          <w:rFonts w:ascii="Arial" w:hAnsi="Arial" w:cs="Arial"/>
          <w:sz w:val="24"/>
        </w:rPr>
        <w:t xml:space="preserve"> (University of Vienna)</w:t>
      </w:r>
    </w:p>
    <w:p w14:paraId="440A5D2D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sz w:val="24"/>
        </w:rPr>
        <w:t xml:space="preserve">Thesis Title: </w:t>
      </w:r>
      <w:r w:rsidRPr="00524C8E">
        <w:rPr>
          <w:rFonts w:ascii="Arial" w:hAnsi="Arial" w:cs="Arial"/>
          <w:i/>
          <w:iCs/>
          <w:sz w:val="24"/>
        </w:rPr>
        <w:t xml:space="preserve">Pain Observation, Empathy, and the Sensorimotor System: </w:t>
      </w:r>
      <w:proofErr w:type="spellStart"/>
      <w:r w:rsidRPr="00524C8E">
        <w:rPr>
          <w:rFonts w:ascii="Arial" w:hAnsi="Arial" w:cs="Arial"/>
          <w:i/>
          <w:iCs/>
          <w:sz w:val="24"/>
        </w:rPr>
        <w:t>Behavioural</w:t>
      </w:r>
      <w:proofErr w:type="spellEnd"/>
      <w:r w:rsidRPr="00524C8E">
        <w:rPr>
          <w:rFonts w:ascii="Arial" w:hAnsi="Arial" w:cs="Arial"/>
          <w:i/>
          <w:iCs/>
          <w:sz w:val="24"/>
        </w:rPr>
        <w:t xml:space="preserve"> and</w:t>
      </w:r>
    </w:p>
    <w:p w14:paraId="5CA56109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 w:rsidRPr="00524C8E">
        <w:rPr>
          <w:rFonts w:ascii="Arial" w:hAnsi="Arial" w:cs="Arial"/>
          <w:i/>
          <w:iCs/>
          <w:sz w:val="24"/>
        </w:rPr>
        <w:t>Neurophysiological Explorations</w:t>
      </w:r>
    </w:p>
    <w:p w14:paraId="4F88805E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B177C8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4D0122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, St. George Campus</w:t>
      </w:r>
    </w:p>
    <w:p w14:paraId="7E314825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Honours</w:t>
      </w:r>
      <w:proofErr w:type="spellEnd"/>
      <w:r w:rsidRPr="00906BC0">
        <w:rPr>
          <w:rFonts w:ascii="Arial" w:hAnsi="Arial" w:cs="Arial"/>
          <w:sz w:val="24"/>
        </w:rPr>
        <w:t xml:space="preserve"> B.A. (with distinction)</w:t>
      </w:r>
    </w:p>
    <w:p w14:paraId="43A9A8A1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5EB7059F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46E569BA" w14:textId="77777777" w:rsidR="00C6327E" w:rsidRDefault="00C6327E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3C4A8746" w14:textId="7E24051F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6646F3BA" w14:textId="77777777" w:rsidR="00C0082A" w:rsidRPr="00432A23" w:rsidRDefault="00C0082A" w:rsidP="00432A23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2E602B1E" w14:textId="0CA5B627" w:rsidR="006D63F1" w:rsidRPr="003E0254" w:rsidRDefault="006D63F1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3E0254">
        <w:rPr>
          <w:rFonts w:ascii="Arial" w:hAnsi="Arial" w:cs="Arial"/>
          <w:b/>
          <w:sz w:val="24"/>
          <w:lang w:val="de-DE"/>
        </w:rPr>
        <w:t>Galang, C.M.</w:t>
      </w:r>
      <w:r w:rsidRPr="003E0254">
        <w:rPr>
          <w:rFonts w:ascii="Arial" w:hAnsi="Arial" w:cs="Arial"/>
          <w:sz w:val="24"/>
          <w:lang w:val="de-DE"/>
        </w:rPr>
        <w:t>, Ku, M., &amp; Obhi, S.S. (</w:t>
      </w:r>
      <w:r w:rsidR="003E0254" w:rsidRPr="003E0254">
        <w:rPr>
          <w:rFonts w:ascii="Arial" w:hAnsi="Arial" w:cs="Arial"/>
          <w:sz w:val="24"/>
          <w:lang w:val="de-DE"/>
        </w:rPr>
        <w:t>2021</w:t>
      </w:r>
      <w:r w:rsidRPr="003E0254">
        <w:rPr>
          <w:rFonts w:ascii="Arial" w:hAnsi="Arial" w:cs="Arial"/>
          <w:sz w:val="24"/>
          <w:lang w:val="de-DE"/>
        </w:rPr>
        <w:t xml:space="preserve">). </w:t>
      </w:r>
      <w:r w:rsidR="0054423E" w:rsidRPr="0054423E">
        <w:rPr>
          <w:rFonts w:ascii="Arial" w:hAnsi="Arial" w:cs="Arial"/>
          <w:sz w:val="24"/>
        </w:rPr>
        <w:t>Blatant Dehumanization is Not Influenced by Dual Identity Labels: Evidence from the Canadian Context</w:t>
      </w:r>
      <w:bookmarkStart w:id="0" w:name="_GoBack"/>
      <w:bookmarkEnd w:id="0"/>
      <w:r w:rsidRPr="00872B87">
        <w:rPr>
          <w:rFonts w:ascii="Arial" w:hAnsi="Arial" w:cs="Arial"/>
          <w:sz w:val="24"/>
        </w:rPr>
        <w:t xml:space="preserve">. </w:t>
      </w:r>
      <w:r w:rsidRPr="00872B87">
        <w:rPr>
          <w:rFonts w:ascii="Arial" w:hAnsi="Arial" w:cs="Arial"/>
          <w:i/>
          <w:sz w:val="24"/>
        </w:rPr>
        <w:t>International Journal of Psychological Studies</w:t>
      </w:r>
      <w:r w:rsidR="003E0254">
        <w:rPr>
          <w:rFonts w:ascii="Arial" w:hAnsi="Arial" w:cs="Arial"/>
          <w:i/>
          <w:sz w:val="24"/>
        </w:rPr>
        <w:t>, 13</w:t>
      </w:r>
      <w:r w:rsidR="003E0254">
        <w:rPr>
          <w:rFonts w:ascii="Arial" w:hAnsi="Arial" w:cs="Arial"/>
          <w:sz w:val="24"/>
        </w:rPr>
        <w:t>(4), 62-74.</w:t>
      </w:r>
    </w:p>
    <w:p w14:paraId="42315490" w14:textId="11922348" w:rsidR="000851C1" w:rsidRPr="00C24BDA" w:rsidRDefault="000851C1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6D63F1">
        <w:rPr>
          <w:rFonts w:ascii="Arial" w:hAnsi="Arial" w:cs="Arial"/>
          <w:b/>
          <w:bCs/>
          <w:sz w:val="24"/>
          <w:lang w:val="de-DE"/>
        </w:rPr>
        <w:lastRenderedPageBreak/>
        <w:t xml:space="preserve">Galang, C.M., </w:t>
      </w:r>
      <w:r w:rsidRPr="006D63F1">
        <w:rPr>
          <w:rFonts w:ascii="Arial" w:hAnsi="Arial" w:cs="Arial"/>
          <w:bCs/>
          <w:sz w:val="24"/>
          <w:lang w:val="de-DE"/>
        </w:rPr>
        <w:t>Malik, R., Kinley, I., &amp; Obhi, S.S. (</w:t>
      </w:r>
      <w:r w:rsidR="00366BD9" w:rsidRPr="006D63F1">
        <w:rPr>
          <w:rFonts w:ascii="Arial" w:hAnsi="Arial" w:cs="Arial"/>
          <w:bCs/>
          <w:sz w:val="24"/>
          <w:lang w:val="de-DE"/>
        </w:rPr>
        <w:t>2021</w:t>
      </w:r>
      <w:r w:rsidRPr="006D63F1">
        <w:rPr>
          <w:rFonts w:ascii="Arial" w:hAnsi="Arial" w:cs="Arial"/>
          <w:bCs/>
          <w:sz w:val="24"/>
          <w:lang w:val="de-DE"/>
        </w:rPr>
        <w:t xml:space="preserve">). </w:t>
      </w:r>
      <w:r w:rsidRPr="000851C1">
        <w:rPr>
          <w:rFonts w:ascii="Arial" w:hAnsi="Arial" w:cs="Arial"/>
          <w:bCs/>
          <w:sz w:val="24"/>
        </w:rPr>
        <w:t xml:space="preserve">Studying Sense of Agency Online: Testing the robustness of the intentional binding effect using an online sample. </w:t>
      </w:r>
      <w:r w:rsidR="00C24BDA">
        <w:rPr>
          <w:rFonts w:ascii="Arial" w:hAnsi="Arial" w:cs="Arial"/>
          <w:bCs/>
          <w:i/>
          <w:sz w:val="24"/>
        </w:rPr>
        <w:t>Consciousness and Cognition, 95</w:t>
      </w:r>
      <w:r w:rsidR="00C24BDA">
        <w:rPr>
          <w:rFonts w:ascii="Arial" w:hAnsi="Arial" w:cs="Arial"/>
          <w:bCs/>
          <w:sz w:val="24"/>
        </w:rPr>
        <w:t>, 103217.</w:t>
      </w:r>
    </w:p>
    <w:p w14:paraId="61904A28" w14:textId="29BC91C7" w:rsidR="00E87287" w:rsidRPr="00F10357" w:rsidRDefault="00A542CA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Jenkins, M., Fahim, G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F10357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Social Neuroscience</w:t>
      </w:r>
      <w:r w:rsidR="00F10357">
        <w:rPr>
          <w:rFonts w:ascii="Arial" w:hAnsi="Arial" w:cs="Arial"/>
          <w:i/>
          <w:iCs/>
          <w:sz w:val="24"/>
        </w:rPr>
        <w:t>, 16</w:t>
      </w:r>
      <w:r w:rsidR="00F10357">
        <w:rPr>
          <w:rFonts w:ascii="Arial" w:hAnsi="Arial" w:cs="Arial"/>
          <w:sz w:val="24"/>
        </w:rPr>
        <w:t>, 174-188.</w:t>
      </w:r>
    </w:p>
    <w:p w14:paraId="67E2A526" w14:textId="77777777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77D05AB" w14:textId="1D04612F" w:rsidR="00371272" w:rsidRPr="009B02E1" w:rsidRDefault="00371272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Pichtikova</w:t>
      </w:r>
      <w:proofErr w:type="spellEnd"/>
      <w:r>
        <w:rPr>
          <w:rFonts w:ascii="Arial" w:hAnsi="Arial" w:cs="Arial"/>
          <w:sz w:val="24"/>
        </w:rPr>
        <w:t xml:space="preserve">, M., Sanders, T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B02E1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="003717B7" w:rsidRPr="003717B7">
        <w:rPr>
          <w:rFonts w:ascii="Arial" w:hAnsi="Arial" w:cs="Arial"/>
          <w:sz w:val="24"/>
        </w:rPr>
        <w:t>Investigating the effects of pain observation on approach and withdrawal actions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Experimental Brain Research</w:t>
      </w:r>
      <w:r w:rsidR="009B02E1">
        <w:rPr>
          <w:rFonts w:ascii="Arial" w:hAnsi="Arial" w:cs="Arial"/>
          <w:i/>
          <w:iCs/>
          <w:sz w:val="24"/>
        </w:rPr>
        <w:t>, 239</w:t>
      </w:r>
      <w:r w:rsidR="009B02E1">
        <w:rPr>
          <w:rFonts w:ascii="Arial" w:hAnsi="Arial" w:cs="Arial"/>
          <w:sz w:val="24"/>
        </w:rPr>
        <w:t>, 847-856.</w:t>
      </w:r>
    </w:p>
    <w:p w14:paraId="377AE44D" w14:textId="77777777" w:rsidR="002D6D57" w:rsidRDefault="002D6D57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C449142" w14:textId="7918FA95" w:rsidR="00C65F18" w:rsidRPr="003A1D1D" w:rsidRDefault="00C65F18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3A1D1D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 xml:space="preserve">). To Move or Not to Move: Cortico-spinal activity is enhanced during pain observation regardless of motor preparation state. </w:t>
      </w:r>
      <w:r>
        <w:rPr>
          <w:rFonts w:ascii="Arial" w:hAnsi="Arial" w:cs="Arial"/>
          <w:bCs/>
          <w:i/>
          <w:iCs/>
          <w:sz w:val="24"/>
        </w:rPr>
        <w:t>Journal of Neurophysiology</w:t>
      </w:r>
      <w:r w:rsidR="003A1D1D">
        <w:rPr>
          <w:rFonts w:ascii="Arial" w:hAnsi="Arial" w:cs="Arial"/>
          <w:bCs/>
          <w:i/>
          <w:iCs/>
          <w:sz w:val="24"/>
        </w:rPr>
        <w:t>, 125</w:t>
      </w:r>
      <w:r w:rsidR="003A1D1D">
        <w:rPr>
          <w:rFonts w:ascii="Arial" w:hAnsi="Arial" w:cs="Arial"/>
          <w:bCs/>
          <w:sz w:val="24"/>
        </w:rPr>
        <w:t>, 599-605.</w:t>
      </w:r>
    </w:p>
    <w:p w14:paraId="72E4DD92" w14:textId="77777777" w:rsidR="00923CD2" w:rsidRDefault="00923CD2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3602C12B" w14:textId="5B7C9110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ohnson, D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21). </w:t>
      </w:r>
      <w:r w:rsidRPr="00A35D02">
        <w:rPr>
          <w:rFonts w:ascii="Arial" w:hAnsi="Arial" w:cs="Arial"/>
          <w:sz w:val="24"/>
        </w:rPr>
        <w:t>Exploring the Relationship Between Empathy, Self-Construal Style, and Self-Reported Social Distancing Tendencies During the COVID-19 Pandemic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Frontiers in Psychology, 12</w:t>
      </w:r>
      <w:r>
        <w:rPr>
          <w:rFonts w:ascii="Arial" w:hAnsi="Arial" w:cs="Arial"/>
          <w:sz w:val="24"/>
        </w:rPr>
        <w:t>, 588934.</w:t>
      </w:r>
    </w:p>
    <w:p w14:paraId="185D89D2" w14:textId="77777777" w:rsidR="00371272" w:rsidRDefault="00371272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11A6A3A0" w14:textId="1A6E6676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de-DE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26553B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 w:rsidRPr="00660514">
        <w:rPr>
          <w:rFonts w:ascii="Arial" w:hAnsi="Arial" w:cs="Arial"/>
          <w:bCs/>
          <w:i/>
          <w:iCs/>
          <w:sz w:val="24"/>
          <w:lang w:val="de-DE"/>
        </w:rPr>
        <w:t>Acta Psychologic</w:t>
      </w:r>
      <w:r w:rsidR="003C2AF3" w:rsidRPr="00660514">
        <w:rPr>
          <w:rFonts w:ascii="Arial" w:hAnsi="Arial" w:cs="Arial"/>
          <w:bCs/>
          <w:i/>
          <w:iCs/>
          <w:sz w:val="24"/>
          <w:lang w:val="de-DE"/>
        </w:rPr>
        <w:t>a, 204</w:t>
      </w:r>
      <w:r w:rsidR="003C2AF3" w:rsidRPr="00660514">
        <w:rPr>
          <w:rFonts w:ascii="Arial" w:hAnsi="Arial" w:cs="Arial"/>
          <w:bCs/>
          <w:sz w:val="24"/>
          <w:lang w:val="de-DE"/>
        </w:rPr>
        <w:t>, 103022.</w:t>
      </w:r>
    </w:p>
    <w:p w14:paraId="6B319882" w14:textId="77777777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  <w:lang w:val="de-DE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t>Galang, C.M.</w:t>
      </w:r>
      <w:r w:rsidRPr="00660514">
        <w:rPr>
          <w:rFonts w:ascii="Arial" w:hAnsi="Arial" w:cs="Arial"/>
          <w:bCs/>
          <w:sz w:val="24"/>
          <w:lang w:val="de-DE"/>
        </w:rPr>
        <w:t>¸ Jenkins, M., &amp; Obhi, S.S. (</w:t>
      </w:r>
      <w:r w:rsidR="00E91AEE" w:rsidRPr="00660514">
        <w:rPr>
          <w:rFonts w:ascii="Arial" w:hAnsi="Arial" w:cs="Arial"/>
          <w:bCs/>
          <w:sz w:val="24"/>
          <w:lang w:val="de-DE"/>
        </w:rPr>
        <w:t>2020</w:t>
      </w:r>
      <w:r w:rsidRPr="00660514">
        <w:rPr>
          <w:rFonts w:ascii="Arial" w:hAnsi="Arial" w:cs="Arial"/>
          <w:bCs/>
          <w:sz w:val="24"/>
          <w:lang w:val="de-DE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Civile</w:t>
      </w:r>
      <w:proofErr w:type="spellEnd"/>
      <w:r w:rsidRPr="00906BC0">
        <w:rPr>
          <w:rFonts w:ascii="Arial" w:hAnsi="Arial" w:cs="Arial"/>
          <w:sz w:val="24"/>
        </w:rPr>
        <w:t xml:space="preserve">, C., </w:t>
      </w:r>
      <w:proofErr w:type="spellStart"/>
      <w:r w:rsidRPr="00906BC0">
        <w:rPr>
          <w:rFonts w:ascii="Arial" w:hAnsi="Arial" w:cs="Arial"/>
          <w:sz w:val="24"/>
        </w:rPr>
        <w:t>Elchlepp</w:t>
      </w:r>
      <w:proofErr w:type="spellEnd"/>
      <w:r w:rsidRPr="00906BC0">
        <w:rPr>
          <w:rFonts w:ascii="Arial" w:hAnsi="Arial" w:cs="Arial"/>
          <w:sz w:val="24"/>
        </w:rPr>
        <w:t xml:space="preserve">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Lavric</w:t>
      </w:r>
      <w:proofErr w:type="spellEnd"/>
      <w:r w:rsidRPr="00906BC0">
        <w:rPr>
          <w:rFonts w:ascii="Arial" w:hAnsi="Arial" w:cs="Arial"/>
          <w:sz w:val="24"/>
        </w:rPr>
        <w:t>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Arbabi</w:t>
      </w:r>
      <w:proofErr w:type="spellEnd"/>
      <w:r w:rsidRPr="00906BC0">
        <w:rPr>
          <w:rFonts w:ascii="Arial" w:hAnsi="Arial" w:cs="Arial"/>
          <w:sz w:val="24"/>
        </w:rPr>
        <w:t xml:space="preserve">, K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65FC8080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22DA8977" w14:textId="77777777" w:rsidR="008B7755" w:rsidRDefault="008B7755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814187E" w14:textId="025A5F60" w:rsidR="008B7755" w:rsidRPr="00906BC0" w:rsidRDefault="008B7755" w:rsidP="008B775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Under Review</w:t>
      </w:r>
    </w:p>
    <w:p w14:paraId="47D59724" w14:textId="77777777" w:rsidR="008B7755" w:rsidRPr="008B7755" w:rsidRDefault="008B7755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1831D3B6" w14:textId="5B611112" w:rsidR="007971F4" w:rsidRDefault="007971F4" w:rsidP="004C54F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alik, R., </w:t>
      </w:r>
      <w:r w:rsidRPr="009925FA"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>, &amp; Finger, E. (</w:t>
      </w:r>
      <w:r w:rsidR="00921E11">
        <w:rPr>
          <w:rFonts w:ascii="Arial" w:hAnsi="Arial" w:cs="Arial"/>
          <w:sz w:val="24"/>
        </w:rPr>
        <w:t>Under Review</w:t>
      </w:r>
      <w:r>
        <w:rPr>
          <w:rFonts w:ascii="Arial" w:hAnsi="Arial" w:cs="Arial"/>
          <w:sz w:val="24"/>
        </w:rPr>
        <w:t>).</w:t>
      </w:r>
      <w:r w:rsidR="00D10DC4">
        <w:rPr>
          <w:rFonts w:ascii="Arial" w:hAnsi="Arial" w:cs="Arial"/>
          <w:sz w:val="24"/>
        </w:rPr>
        <w:t xml:space="preserve"> </w:t>
      </w:r>
      <w:r w:rsidR="00BF3E02" w:rsidRPr="00BF3E02">
        <w:rPr>
          <w:rFonts w:ascii="Arial" w:hAnsi="Arial" w:cs="Arial"/>
          <w:sz w:val="24"/>
        </w:rPr>
        <w:t>The Sense of Agency for Brain Disorders: A Comprehensive Review and Proposed Framework</w:t>
      </w:r>
      <w:r w:rsidR="00BF3E02">
        <w:rPr>
          <w:rFonts w:ascii="Arial" w:hAnsi="Arial" w:cs="Arial"/>
          <w:sz w:val="24"/>
        </w:rPr>
        <w:t>.</w:t>
      </w:r>
      <w:r w:rsidR="00516594">
        <w:rPr>
          <w:rFonts w:ascii="Arial" w:hAnsi="Arial" w:cs="Arial"/>
          <w:sz w:val="24"/>
        </w:rPr>
        <w:t xml:space="preserve"> </w:t>
      </w:r>
      <w:r w:rsidR="00516594" w:rsidRPr="00516594">
        <w:rPr>
          <w:rFonts w:ascii="Arial" w:hAnsi="Arial" w:cs="Arial"/>
          <w:i/>
          <w:iCs/>
          <w:sz w:val="24"/>
        </w:rPr>
        <w:t>Neuroscience and Biobehavioral Reviews</w:t>
      </w:r>
      <w:r w:rsidR="00516594">
        <w:rPr>
          <w:rFonts w:ascii="Arial" w:hAnsi="Arial" w:cs="Arial"/>
          <w:sz w:val="24"/>
        </w:rPr>
        <w:t>.</w:t>
      </w:r>
    </w:p>
    <w:p w14:paraId="35D8C345" w14:textId="57C7FED7" w:rsidR="00872B87" w:rsidRDefault="00872B87" w:rsidP="004C54F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9221D86" w14:textId="77777777" w:rsidR="008B7755" w:rsidRDefault="008B7755" w:rsidP="00A542C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7C2E3C32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6DEA164F" w14:textId="77777777" w:rsidR="000742E9" w:rsidRPr="00CC0E33" w:rsidRDefault="000742E9" w:rsidP="00CC0E33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0FA3E624" w14:textId="33F369FA" w:rsidR="00F57CF8" w:rsidRDefault="004826FC" w:rsidP="006B2A9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In Prep.). </w:t>
      </w:r>
      <w:r w:rsidRPr="004826FC">
        <w:rPr>
          <w:rFonts w:ascii="Arial" w:hAnsi="Arial" w:cs="Arial"/>
          <w:sz w:val="24"/>
        </w:rPr>
        <w:t>Empathic pain observation does not influence automatic imitation.</w:t>
      </w:r>
    </w:p>
    <w:p w14:paraId="1C356314" w14:textId="77777777" w:rsidR="006B2A99" w:rsidRPr="006B2A99" w:rsidRDefault="006B2A99" w:rsidP="006B2A9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26DDF5A" w14:textId="522C740D" w:rsidR="005D166D" w:rsidRDefault="00B61058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60514">
        <w:rPr>
          <w:rFonts w:ascii="Arial" w:hAnsi="Arial" w:cs="Arial"/>
          <w:b/>
          <w:bCs/>
          <w:sz w:val="24"/>
          <w:lang w:val="de-DE"/>
        </w:rPr>
        <w:t xml:space="preserve">Galang, C.M., </w:t>
      </w:r>
      <w:r w:rsidRPr="00660514">
        <w:rPr>
          <w:rFonts w:ascii="Arial" w:hAnsi="Arial" w:cs="Arial"/>
          <w:sz w:val="24"/>
          <w:lang w:val="de-DE"/>
        </w:rPr>
        <w:t>Jenkins, M., Sanders, T., Vijh, R.</w:t>
      </w:r>
      <w:r w:rsidR="00644511" w:rsidRPr="00660514">
        <w:rPr>
          <w:rFonts w:ascii="Arial" w:hAnsi="Arial" w:cs="Arial"/>
          <w:sz w:val="24"/>
          <w:lang w:val="de-DE"/>
        </w:rPr>
        <w:t>, &amp; Obhi, S.S.</w:t>
      </w:r>
      <w:r w:rsidRPr="00660514">
        <w:rPr>
          <w:rFonts w:ascii="Arial" w:hAnsi="Arial" w:cs="Arial"/>
          <w:sz w:val="24"/>
          <w:lang w:val="de-DE"/>
        </w:rPr>
        <w:t xml:space="preserve"> (In Prep.). </w:t>
      </w:r>
      <w:r>
        <w:rPr>
          <w:rFonts w:ascii="Arial" w:hAnsi="Arial" w:cs="Arial"/>
          <w:sz w:val="24"/>
        </w:rPr>
        <w:t>Motor preparation during pain observation does not influence event-related Mu/Beta desynchronization.</w:t>
      </w:r>
    </w:p>
    <w:p w14:paraId="26500952" w14:textId="73E8FB2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4EB2003A" w:rsidR="00544ED3" w:rsidRDefault="000527C1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FORRT Team </w:t>
      </w:r>
      <w:r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1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B61058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A6CBB55" w14:textId="71614C15" w:rsidR="00596D3A" w:rsidRDefault="009333CD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</w:t>
      </w:r>
      <w:proofErr w:type="spellStart"/>
      <w:r w:rsidR="00B90377"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 xml:space="preserve">Value: 3 days of facility use and 21 hours of technical support from </w:t>
      </w: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penCon</w:t>
      </w:r>
      <w:proofErr w:type="spellEnd"/>
      <w:r w:rsidRPr="00906BC0">
        <w:rPr>
          <w:rFonts w:ascii="Arial" w:hAnsi="Arial" w:cs="Arial"/>
          <w:sz w:val="24"/>
        </w:rPr>
        <w:t xml:space="preserve">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</w:t>
      </w:r>
      <w:proofErr w:type="spellStart"/>
      <w:r>
        <w:rPr>
          <w:rFonts w:ascii="Arial" w:hAnsi="Arial" w:cs="Arial"/>
          <w:bCs/>
          <w:iCs/>
          <w:sz w:val="24"/>
        </w:rPr>
        <w:t>Obhi</w:t>
      </w:r>
      <w:proofErr w:type="spellEnd"/>
      <w:r>
        <w:rPr>
          <w:rFonts w:ascii="Arial" w:hAnsi="Arial" w:cs="Arial"/>
          <w:bCs/>
          <w:iCs/>
          <w:sz w:val="24"/>
        </w:rPr>
        <w:t xml:space="preserve">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proofErr w:type="spellStart"/>
      <w:r w:rsidRPr="004D1547">
        <w:rPr>
          <w:rFonts w:ascii="Arial" w:hAnsi="Arial" w:cs="Arial"/>
          <w:bCs/>
          <w:i/>
          <w:sz w:val="24"/>
        </w:rPr>
        <w:t>behavioural</w:t>
      </w:r>
      <w:proofErr w:type="spellEnd"/>
      <w:r w:rsidRPr="004D1547">
        <w:rPr>
          <w:rFonts w:ascii="Arial" w:hAnsi="Arial" w:cs="Arial"/>
          <w:bCs/>
          <w:i/>
          <w:sz w:val="24"/>
        </w:rPr>
        <w:t xml:space="preserve">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</w:t>
      </w:r>
      <w:proofErr w:type="spellStart"/>
      <w:r w:rsidR="00767726">
        <w:rPr>
          <w:rFonts w:ascii="Arial" w:hAnsi="Arial" w:cs="Arial"/>
          <w:bCs/>
          <w:iCs/>
          <w:sz w:val="24"/>
        </w:rPr>
        <w:t>Behaviour</w:t>
      </w:r>
      <w:proofErr w:type="spellEnd"/>
      <w:r w:rsidR="00767726">
        <w:rPr>
          <w:rFonts w:ascii="Arial" w:hAnsi="Arial" w:cs="Arial"/>
          <w:bCs/>
          <w:iCs/>
          <w:sz w:val="24"/>
        </w:rPr>
        <w:t xml:space="preserve">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 w:rsidR="00DE7038">
        <w:rPr>
          <w:rFonts w:ascii="Arial" w:hAnsi="Arial" w:cs="Arial"/>
          <w:sz w:val="24"/>
        </w:rPr>
        <w:t>Behaviour</w:t>
      </w:r>
      <w:proofErr w:type="spellEnd"/>
      <w:r w:rsidR="00DE7038"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Kragness</w:t>
      </w:r>
      <w:proofErr w:type="spellEnd"/>
      <w:r>
        <w:rPr>
          <w:rFonts w:ascii="Arial" w:hAnsi="Arial" w:cs="Arial"/>
          <w:sz w:val="24"/>
        </w:rPr>
        <w:t xml:space="preserve">, H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</w:t>
      </w:r>
      <w:proofErr w:type="spellStart"/>
      <w:r w:rsidR="00F91BE1">
        <w:rPr>
          <w:rFonts w:ascii="Arial" w:hAnsi="Arial" w:cs="Arial"/>
          <w:sz w:val="24"/>
        </w:rPr>
        <w:t>NeuroMusic</w:t>
      </w:r>
      <w:proofErr w:type="spellEnd"/>
      <w:r w:rsidR="00F91BE1">
        <w:rPr>
          <w:rFonts w:ascii="Arial" w:hAnsi="Arial" w:cs="Arial"/>
          <w:sz w:val="24"/>
        </w:rPr>
        <w:t xml:space="preserve">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t>Galang, C.M.</w:t>
      </w:r>
      <w:r w:rsidRPr="00660514">
        <w:rPr>
          <w:rFonts w:ascii="Arial" w:hAnsi="Arial" w:cs="Arial"/>
          <w:sz w:val="24"/>
          <w:lang w:val="de-DE"/>
        </w:rPr>
        <w:t xml:space="preserve"> &amp; </w:t>
      </w:r>
      <w:r w:rsidR="00737821" w:rsidRPr="00660514">
        <w:rPr>
          <w:rFonts w:ascii="Arial" w:hAnsi="Arial" w:cs="Arial"/>
          <w:sz w:val="24"/>
          <w:lang w:val="de-DE"/>
        </w:rPr>
        <w:t>Obhi, S.S.</w:t>
      </w:r>
      <w:r w:rsidRPr="00660514">
        <w:rPr>
          <w:rFonts w:ascii="Arial" w:hAnsi="Arial" w:cs="Arial"/>
          <w:sz w:val="24"/>
          <w:lang w:val="de-DE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F27E40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>
        <w:rPr>
          <w:rFonts w:ascii="Arial" w:hAnsi="Arial" w:cs="Arial"/>
          <w:b/>
          <w:i/>
          <w:sz w:val="24"/>
          <w:u w:val="single"/>
        </w:rPr>
        <w:t>Within Department Presentations</w:t>
      </w:r>
    </w:p>
    <w:p w14:paraId="6864D23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EE2506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20). </w:t>
      </w:r>
      <w:r>
        <w:rPr>
          <w:rFonts w:ascii="Arial" w:hAnsi="Arial" w:cs="Arial"/>
          <w:bCs/>
          <w:i/>
          <w:sz w:val="24"/>
        </w:rPr>
        <w:t>The Replication Crisis</w:t>
      </w:r>
      <w:r>
        <w:rPr>
          <w:rFonts w:ascii="Arial" w:hAnsi="Arial" w:cs="Arial"/>
          <w:bCs/>
          <w:iCs/>
          <w:sz w:val="24"/>
        </w:rPr>
        <w:t>. Guest lecture presented for PSYCH 2C03 – Social Psychology. Hamilton, Canada.</w:t>
      </w:r>
    </w:p>
    <w:p w14:paraId="4B32EB30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Cs/>
          <w:sz w:val="24"/>
        </w:rPr>
      </w:pPr>
    </w:p>
    <w:p w14:paraId="7B7568C6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>
        <w:rPr>
          <w:rFonts w:ascii="Arial" w:hAnsi="Arial" w:cs="Arial"/>
          <w:bCs/>
          <w:i/>
          <w:sz w:val="24"/>
        </w:rPr>
        <w:t xml:space="preserve">Self-Other Control and Prosocial </w:t>
      </w:r>
      <w:proofErr w:type="spellStart"/>
      <w:r>
        <w:rPr>
          <w:rFonts w:ascii="Arial" w:hAnsi="Arial" w:cs="Arial"/>
          <w:bCs/>
          <w:i/>
          <w:sz w:val="24"/>
        </w:rPr>
        <w:t>Behaviours</w:t>
      </w:r>
      <w:proofErr w:type="spellEnd"/>
      <w:r>
        <w:rPr>
          <w:rFonts w:ascii="Arial" w:hAnsi="Arial" w:cs="Arial"/>
          <w:bCs/>
          <w:i/>
          <w:sz w:val="24"/>
        </w:rPr>
        <w:t>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Cognition and Perception Seminar Series. Hamilton, Canada.</w:t>
      </w:r>
    </w:p>
    <w:p w14:paraId="62417A0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4F423F6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9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251442A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54EA411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>(2018).</w:t>
      </w:r>
      <w:r>
        <w:rPr>
          <w:rFonts w:ascii="Arial" w:hAnsi="Arial" w:cs="Arial"/>
          <w:i/>
          <w:sz w:val="24"/>
        </w:rPr>
        <w:t xml:space="preserve"> The Replication Crisis: What’s the big deal?</w:t>
      </w:r>
      <w:r>
        <w:rPr>
          <w:rFonts w:ascii="Arial" w:hAnsi="Arial" w:cs="Arial"/>
          <w:sz w:val="24"/>
        </w:rPr>
        <w:t xml:space="preserve"> Guest lecture presented for PNB3RM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04F8E30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B29C4D4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>
        <w:rPr>
          <w:rFonts w:ascii="Arial" w:hAnsi="Arial" w:cs="Arial"/>
          <w:i/>
          <w:sz w:val="24"/>
        </w:rPr>
        <w:t>Empathy for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Seminar Series. Hamilton, Ontario.</w:t>
      </w:r>
    </w:p>
    <w:p w14:paraId="6C70D19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3F250F6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330DB0">
        <w:rPr>
          <w:rFonts w:ascii="Arial" w:hAnsi="Arial" w:cs="Arial"/>
          <w:sz w:val="24"/>
          <w:lang w:val="en-CA"/>
        </w:rPr>
        <w:t xml:space="preserve">Rushton, E., </w:t>
      </w:r>
      <w:r w:rsidRPr="00330DB0">
        <w:rPr>
          <w:rFonts w:ascii="Arial" w:hAnsi="Arial" w:cs="Arial"/>
          <w:b/>
          <w:sz w:val="24"/>
          <w:lang w:val="en-CA"/>
        </w:rPr>
        <w:t xml:space="preserve">Galang, C.M., </w:t>
      </w:r>
      <w:r w:rsidRPr="00330DB0">
        <w:rPr>
          <w:rFonts w:ascii="Arial" w:hAnsi="Arial" w:cs="Arial"/>
          <w:sz w:val="24"/>
          <w:lang w:val="en-CA"/>
        </w:rPr>
        <w:t xml:space="preserve">&amp; </w:t>
      </w:r>
      <w:proofErr w:type="spellStart"/>
      <w:r w:rsidRPr="00330DB0">
        <w:rPr>
          <w:rFonts w:ascii="Arial" w:hAnsi="Arial" w:cs="Arial"/>
          <w:sz w:val="24"/>
          <w:lang w:val="en-CA"/>
        </w:rPr>
        <w:t>Obhi</w:t>
      </w:r>
      <w:proofErr w:type="spellEnd"/>
      <w:r w:rsidRPr="00330DB0">
        <w:rPr>
          <w:rFonts w:ascii="Arial" w:hAnsi="Arial" w:cs="Arial"/>
          <w:sz w:val="24"/>
          <w:lang w:val="en-CA"/>
        </w:rPr>
        <w:t xml:space="preserve">, S.S. (2018). </w:t>
      </w:r>
      <w:r>
        <w:rPr>
          <w:rFonts w:ascii="Arial" w:hAnsi="Arial" w:cs="Arial"/>
          <w:i/>
          <w:sz w:val="24"/>
        </w:rPr>
        <w:t>Caucasian Participants Show Opposite Racial Bias Effect When Observing Others in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0BCDC1C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F8EFE4C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MacGrath</w:t>
      </w:r>
      <w:proofErr w:type="spellEnd"/>
      <w:r>
        <w:rPr>
          <w:rFonts w:ascii="Arial" w:hAnsi="Arial" w:cs="Arial"/>
          <w:sz w:val="24"/>
        </w:rPr>
        <w:t xml:space="preserve">, S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>
        <w:rPr>
          <w:rFonts w:ascii="Arial" w:hAnsi="Arial" w:cs="Arial"/>
          <w:i/>
          <w:sz w:val="24"/>
        </w:rPr>
        <w:t>Oops… I did it again: Sense of Agency for failed stopping.</w:t>
      </w:r>
      <w:r>
        <w:rPr>
          <w:rFonts w:ascii="Arial" w:hAnsi="Arial" w:cs="Arial"/>
          <w:sz w:val="24"/>
        </w:rPr>
        <w:t xml:space="preserve">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5BBEAD1B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D03DC9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 (2017). </w:t>
      </w:r>
      <w:r>
        <w:rPr>
          <w:rFonts w:ascii="Arial" w:hAnsi="Arial" w:cs="Arial"/>
          <w:bCs/>
          <w:i/>
          <w:iCs/>
          <w:sz w:val="24"/>
        </w:rPr>
        <w:t>The Replication Crisis: What’s the big deal</w:t>
      </w:r>
      <w:proofErr w:type="gramStart"/>
      <w:r>
        <w:rPr>
          <w:rFonts w:ascii="Arial" w:hAnsi="Arial" w:cs="Arial"/>
          <w:bCs/>
          <w:i/>
          <w:iCs/>
          <w:sz w:val="24"/>
        </w:rPr>
        <w:t>?</w:t>
      </w:r>
      <w:r>
        <w:rPr>
          <w:rFonts w:ascii="Arial" w:hAnsi="Arial" w:cs="Arial"/>
          <w:bCs/>
          <w:sz w:val="24"/>
        </w:rPr>
        <w:t>.</w:t>
      </w:r>
      <w:proofErr w:type="gramEnd"/>
      <w:r>
        <w:rPr>
          <w:rFonts w:ascii="Arial" w:hAnsi="Arial" w:cs="Arial"/>
          <w:bCs/>
          <w:sz w:val="24"/>
        </w:rPr>
        <w:t xml:space="preserve"> Guest lecture presented for PNB 3RM3 – Research Methods. Hamilton, Ontario.</w:t>
      </w:r>
    </w:p>
    <w:p w14:paraId="5833843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B653F7A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7). </w:t>
      </w:r>
      <w:r>
        <w:rPr>
          <w:rFonts w:ascii="Arial" w:hAnsi="Arial" w:cs="Arial"/>
          <w:i/>
          <w:sz w:val="24"/>
        </w:rPr>
        <w:t>An Introduction to the Social Neuroscience of Intergroup Relations</w:t>
      </w:r>
      <w:r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0640F5F4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52841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Ku, M., </w:t>
      </w: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 S. (2016). </w:t>
      </w:r>
      <w:r>
        <w:rPr>
          <w:rFonts w:ascii="Arial" w:hAnsi="Arial" w:cs="Arial"/>
          <w:i/>
          <w:sz w:val="24"/>
        </w:rPr>
        <w:t>The Effects of Power on Empathic Response to Pain (A Pilot Study).</w:t>
      </w:r>
      <w:r>
        <w:rPr>
          <w:rFonts w:ascii="Arial" w:hAnsi="Arial" w:cs="Arial"/>
          <w:sz w:val="24"/>
        </w:rPr>
        <w:t> Presented at the NSERC USRA Poster Session, Hamilton, Ontario.</w:t>
      </w:r>
    </w:p>
    <w:p w14:paraId="7471E742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0C1C43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34923C57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921A9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Berry, M.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Introduction to Data Management &amp; Processing.</w:t>
      </w:r>
      <w:r>
        <w:rPr>
          <w:rFonts w:ascii="Arial" w:hAnsi="Arial" w:cs="Arial"/>
          <w:sz w:val="24"/>
        </w:rPr>
        <w:t xml:space="preserve">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proofErr w:type="spellStart"/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</w:t>
      </w:r>
      <w:proofErr w:type="spellEnd"/>
      <w:r w:rsidR="00AA7E81" w:rsidRPr="00906BC0">
        <w:rPr>
          <w:rFonts w:ascii="Arial" w:hAnsi="Arial" w:cs="Arial"/>
          <w:sz w:val="24"/>
        </w:rPr>
        <w:t>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Behavioural</w:t>
      </w:r>
      <w:proofErr w:type="spellEnd"/>
      <w:r w:rsidRPr="00906BC0">
        <w:rPr>
          <w:rFonts w:ascii="Arial" w:hAnsi="Arial" w:cs="Arial"/>
          <w:sz w:val="24"/>
        </w:rPr>
        <w:t xml:space="preserve">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</w:t>
      </w:r>
      <w:proofErr w:type="spellStart"/>
      <w:r w:rsidRPr="00906BC0">
        <w:rPr>
          <w:rFonts w:ascii="Arial" w:hAnsi="Arial" w:cs="Arial"/>
          <w:sz w:val="24"/>
        </w:rPr>
        <w:t>tDCS</w:t>
      </w:r>
      <w:proofErr w:type="spellEnd"/>
      <w:r w:rsidRPr="00906BC0">
        <w:rPr>
          <w:rFonts w:ascii="Arial" w:hAnsi="Arial" w:cs="Arial"/>
          <w:sz w:val="24"/>
        </w:rPr>
        <w:t>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24EE6E9" w:rsidR="00AA7E81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</w:t>
      </w:r>
      <w:r w:rsidR="009976CC">
        <w:rPr>
          <w:rFonts w:ascii="Arial" w:hAnsi="Arial" w:cs="Arial"/>
          <w:sz w:val="24"/>
        </w:rPr>
        <w:t xml:space="preserve"> JavaScript,</w:t>
      </w:r>
      <w:r w:rsidRPr="00906BC0">
        <w:rPr>
          <w:rFonts w:ascii="Arial" w:hAnsi="Arial" w:cs="Arial"/>
          <w:sz w:val="24"/>
        </w:rPr>
        <w:t xml:space="preserve"> &amp; </w:t>
      </w:r>
      <w:proofErr w:type="spellStart"/>
      <w:r w:rsidRPr="00906BC0">
        <w:rPr>
          <w:rFonts w:ascii="Arial" w:hAnsi="Arial" w:cs="Arial"/>
          <w:sz w:val="24"/>
        </w:rPr>
        <w:t>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  <w:proofErr w:type="spellEnd"/>
    </w:p>
    <w:p w14:paraId="1D055469" w14:textId="7083F019" w:rsid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109ED284" w14:textId="24462ECC" w:rsidR="007E63CE" w:rsidRP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>REVIEW</w:t>
      </w:r>
      <w:r w:rsidR="00A87DE5">
        <w:rPr>
          <w:rFonts w:ascii="Arial" w:hAnsi="Arial" w:cs="Arial"/>
          <w:b/>
          <w:bCs/>
          <w:sz w:val="24"/>
        </w:rPr>
        <w:t>ED</w:t>
      </w:r>
      <w:r w:rsidR="00F779AB">
        <w:rPr>
          <w:rFonts w:ascii="Arial" w:hAnsi="Arial" w:cs="Arial"/>
          <w:b/>
          <w:bCs/>
          <w:sz w:val="24"/>
        </w:rPr>
        <w:t xml:space="preserve"> </w:t>
      </w:r>
      <w:r w:rsidR="00A87DE5">
        <w:rPr>
          <w:rFonts w:ascii="Arial" w:hAnsi="Arial" w:cs="Arial"/>
          <w:b/>
          <w:bCs/>
          <w:sz w:val="24"/>
        </w:rPr>
        <w:t>FOR</w:t>
      </w:r>
      <w:r>
        <w:rPr>
          <w:rFonts w:ascii="Arial" w:hAnsi="Arial" w:cs="Arial"/>
          <w:b/>
          <w:bCs/>
          <w:sz w:val="24"/>
        </w:rPr>
        <w:t xml:space="preserve">: </w:t>
      </w:r>
      <w:r>
        <w:rPr>
          <w:rFonts w:ascii="Arial" w:hAnsi="Arial" w:cs="Arial"/>
          <w:sz w:val="24"/>
        </w:rPr>
        <w:t>Biological Psychology; Social Cognitive and Affective Neuroscience; Experimental Brain Research;</w:t>
      </w:r>
      <w:r w:rsidR="003E4F9A">
        <w:rPr>
          <w:rFonts w:ascii="Arial" w:hAnsi="Arial" w:cs="Arial"/>
          <w:sz w:val="24"/>
        </w:rPr>
        <w:t xml:space="preserve"> Social Neuroscience;</w:t>
      </w:r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Acta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Psychologica</w:t>
      </w:r>
      <w:proofErr w:type="spellEnd"/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05DE0C9E" w14:textId="578AEFEB" w:rsidR="008369F6" w:rsidRDefault="008369F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erspectives in </w:t>
      </w:r>
      <w:r w:rsidR="00A7303D" w:rsidRPr="00906BC0">
        <w:rPr>
          <w:rFonts w:ascii="Arial" w:hAnsi="Arial" w:cs="Arial"/>
          <w:sz w:val="24"/>
        </w:rPr>
        <w:t xml:space="preserve">Psychology, Neuroscience and </w:t>
      </w:r>
      <w:proofErr w:type="spellStart"/>
      <w:r w:rsidR="00A7303D" w:rsidRPr="00906BC0">
        <w:rPr>
          <w:rFonts w:ascii="Arial" w:hAnsi="Arial" w:cs="Arial"/>
          <w:sz w:val="24"/>
        </w:rPr>
        <w:t>Behaviour</w:t>
      </w:r>
      <w:proofErr w:type="spellEnd"/>
      <w:r w:rsidR="00A7303D" w:rsidRPr="00906BC0">
        <w:rPr>
          <w:rFonts w:ascii="Arial" w:hAnsi="Arial" w:cs="Arial"/>
          <w:sz w:val="24"/>
        </w:rPr>
        <w:t xml:space="preserve">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grated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375C897C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Founder and Co-Chair of </w:t>
      </w:r>
      <w:proofErr w:type="spellStart"/>
      <w:r>
        <w:rPr>
          <w:rFonts w:ascii="Arial" w:hAnsi="Arial" w:cs="Arial"/>
          <w:bCs/>
          <w:sz w:val="24"/>
        </w:rPr>
        <w:t>ReproducibiliTea</w:t>
      </w:r>
      <w:proofErr w:type="spellEnd"/>
      <w:r>
        <w:rPr>
          <w:rFonts w:ascii="Arial" w:hAnsi="Arial" w:cs="Arial"/>
          <w:bCs/>
          <w:sz w:val="24"/>
        </w:rPr>
        <w:t xml:space="preserve"> McMaster (2019-</w:t>
      </w:r>
      <w:r w:rsidR="00833FAF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>)</w:t>
      </w:r>
    </w:p>
    <w:p w14:paraId="3160D51D" w14:textId="78EF1436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833FAF">
        <w:rPr>
          <w:rFonts w:ascii="Arial" w:hAnsi="Arial" w:cs="Arial"/>
          <w:sz w:val="24"/>
        </w:rPr>
        <w:t>2020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proofErr w:type="spellEnd"/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OOCanada</w:t>
      </w:r>
      <w:proofErr w:type="spellEnd"/>
      <w:r w:rsidRPr="00906BC0">
        <w:rPr>
          <w:rFonts w:ascii="Arial" w:hAnsi="Arial" w:cs="Arial"/>
          <w:sz w:val="24"/>
        </w:rPr>
        <w:t xml:space="preserve">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footerReference w:type="default" r:id="rId12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105282" w14:textId="77777777" w:rsidR="004F6F59" w:rsidRDefault="004F6F59" w:rsidP="00C7713F">
      <w:pPr>
        <w:spacing w:after="0" w:line="240" w:lineRule="auto"/>
      </w:pPr>
      <w:r>
        <w:separator/>
      </w:r>
    </w:p>
  </w:endnote>
  <w:endnote w:type="continuationSeparator" w:id="0">
    <w:p w14:paraId="61094067" w14:textId="77777777" w:rsidR="004F6F59" w:rsidRDefault="004F6F59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71D60C" w14:textId="77777777" w:rsidR="004F6F59" w:rsidRDefault="004F6F59" w:rsidP="00C7713F">
      <w:pPr>
        <w:spacing w:after="0" w:line="240" w:lineRule="auto"/>
      </w:pPr>
      <w:r>
        <w:separator/>
      </w:r>
    </w:p>
  </w:footnote>
  <w:footnote w:type="continuationSeparator" w:id="0">
    <w:p w14:paraId="1F82788B" w14:textId="77777777" w:rsidR="004F6F59" w:rsidRDefault="004F6F59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09E5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2789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40A7"/>
    <w:rsid w:val="00045DB6"/>
    <w:rsid w:val="0004662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70660"/>
    <w:rsid w:val="000742E9"/>
    <w:rsid w:val="00081D40"/>
    <w:rsid w:val="00081F4C"/>
    <w:rsid w:val="00084AFC"/>
    <w:rsid w:val="000851C1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0FA1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E3727"/>
    <w:rsid w:val="000E61A8"/>
    <w:rsid w:val="000F08A9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35CD"/>
    <w:rsid w:val="001174BE"/>
    <w:rsid w:val="00117552"/>
    <w:rsid w:val="00117D8F"/>
    <w:rsid w:val="00120EDA"/>
    <w:rsid w:val="00125189"/>
    <w:rsid w:val="00126FDF"/>
    <w:rsid w:val="00127A34"/>
    <w:rsid w:val="0013094B"/>
    <w:rsid w:val="00133B73"/>
    <w:rsid w:val="00134AE8"/>
    <w:rsid w:val="00135F08"/>
    <w:rsid w:val="00136C7C"/>
    <w:rsid w:val="001377BF"/>
    <w:rsid w:val="00137EE2"/>
    <w:rsid w:val="00140D99"/>
    <w:rsid w:val="00143F44"/>
    <w:rsid w:val="00152E51"/>
    <w:rsid w:val="001568F9"/>
    <w:rsid w:val="00156C44"/>
    <w:rsid w:val="001615BE"/>
    <w:rsid w:val="00164B44"/>
    <w:rsid w:val="00170975"/>
    <w:rsid w:val="00170FCB"/>
    <w:rsid w:val="001713FF"/>
    <w:rsid w:val="00171B20"/>
    <w:rsid w:val="001754A2"/>
    <w:rsid w:val="00175AD0"/>
    <w:rsid w:val="00177DBD"/>
    <w:rsid w:val="00182FF2"/>
    <w:rsid w:val="00183321"/>
    <w:rsid w:val="00183B2E"/>
    <w:rsid w:val="00184646"/>
    <w:rsid w:val="00184815"/>
    <w:rsid w:val="00184B22"/>
    <w:rsid w:val="001874A8"/>
    <w:rsid w:val="001877FF"/>
    <w:rsid w:val="0019244A"/>
    <w:rsid w:val="00193FB5"/>
    <w:rsid w:val="00194C33"/>
    <w:rsid w:val="00194C6A"/>
    <w:rsid w:val="00195F46"/>
    <w:rsid w:val="0019635D"/>
    <w:rsid w:val="00196A52"/>
    <w:rsid w:val="00196CCE"/>
    <w:rsid w:val="00197094"/>
    <w:rsid w:val="00197F98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44F4"/>
    <w:rsid w:val="001B608B"/>
    <w:rsid w:val="001B7C2F"/>
    <w:rsid w:val="001C0A77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459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4C75"/>
    <w:rsid w:val="002150BA"/>
    <w:rsid w:val="00215DB8"/>
    <w:rsid w:val="00215DFA"/>
    <w:rsid w:val="0021637E"/>
    <w:rsid w:val="00217552"/>
    <w:rsid w:val="00220700"/>
    <w:rsid w:val="0022147E"/>
    <w:rsid w:val="00221834"/>
    <w:rsid w:val="00222187"/>
    <w:rsid w:val="00222868"/>
    <w:rsid w:val="00223ABA"/>
    <w:rsid w:val="00223D60"/>
    <w:rsid w:val="00223F55"/>
    <w:rsid w:val="00230E94"/>
    <w:rsid w:val="00231B01"/>
    <w:rsid w:val="002320C3"/>
    <w:rsid w:val="002335E0"/>
    <w:rsid w:val="00235BF3"/>
    <w:rsid w:val="00236FA0"/>
    <w:rsid w:val="00237ADC"/>
    <w:rsid w:val="00237BA9"/>
    <w:rsid w:val="00240701"/>
    <w:rsid w:val="00240A97"/>
    <w:rsid w:val="002430B3"/>
    <w:rsid w:val="00243E22"/>
    <w:rsid w:val="00247F9C"/>
    <w:rsid w:val="00247FE4"/>
    <w:rsid w:val="00250CAD"/>
    <w:rsid w:val="00251655"/>
    <w:rsid w:val="0025216F"/>
    <w:rsid w:val="00252D89"/>
    <w:rsid w:val="00255052"/>
    <w:rsid w:val="00256B90"/>
    <w:rsid w:val="00257192"/>
    <w:rsid w:val="00261951"/>
    <w:rsid w:val="0026553B"/>
    <w:rsid w:val="00266C18"/>
    <w:rsid w:val="00270F38"/>
    <w:rsid w:val="00271D3F"/>
    <w:rsid w:val="00272157"/>
    <w:rsid w:val="0027359B"/>
    <w:rsid w:val="00274FE3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256A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2D71"/>
    <w:rsid w:val="002A304D"/>
    <w:rsid w:val="002A453F"/>
    <w:rsid w:val="002A4909"/>
    <w:rsid w:val="002A4A89"/>
    <w:rsid w:val="002A4BA8"/>
    <w:rsid w:val="002A4F8D"/>
    <w:rsid w:val="002A6DD6"/>
    <w:rsid w:val="002B0270"/>
    <w:rsid w:val="002B02BA"/>
    <w:rsid w:val="002B2866"/>
    <w:rsid w:val="002B343B"/>
    <w:rsid w:val="002B3514"/>
    <w:rsid w:val="002B59BD"/>
    <w:rsid w:val="002B5E4C"/>
    <w:rsid w:val="002B5EAD"/>
    <w:rsid w:val="002B6090"/>
    <w:rsid w:val="002B6A78"/>
    <w:rsid w:val="002C01C7"/>
    <w:rsid w:val="002C0FA6"/>
    <w:rsid w:val="002C10C9"/>
    <w:rsid w:val="002C36FB"/>
    <w:rsid w:val="002C3D4E"/>
    <w:rsid w:val="002C5165"/>
    <w:rsid w:val="002D08A5"/>
    <w:rsid w:val="002D1474"/>
    <w:rsid w:val="002D281E"/>
    <w:rsid w:val="002D3212"/>
    <w:rsid w:val="002D5337"/>
    <w:rsid w:val="002D5E2D"/>
    <w:rsid w:val="002D6D57"/>
    <w:rsid w:val="002D6E9E"/>
    <w:rsid w:val="002E0029"/>
    <w:rsid w:val="002E0D96"/>
    <w:rsid w:val="002E0F1B"/>
    <w:rsid w:val="002E1150"/>
    <w:rsid w:val="002E1154"/>
    <w:rsid w:val="002E1936"/>
    <w:rsid w:val="002E4BEC"/>
    <w:rsid w:val="002E6F6A"/>
    <w:rsid w:val="002E7C1C"/>
    <w:rsid w:val="002F06CC"/>
    <w:rsid w:val="002F1EB6"/>
    <w:rsid w:val="002F25DB"/>
    <w:rsid w:val="002F2DA5"/>
    <w:rsid w:val="002F5283"/>
    <w:rsid w:val="002F5507"/>
    <w:rsid w:val="002F7035"/>
    <w:rsid w:val="002F73DC"/>
    <w:rsid w:val="002F765C"/>
    <w:rsid w:val="003075EF"/>
    <w:rsid w:val="0031288A"/>
    <w:rsid w:val="00312BAF"/>
    <w:rsid w:val="0031333B"/>
    <w:rsid w:val="003137CA"/>
    <w:rsid w:val="0031388B"/>
    <w:rsid w:val="00321713"/>
    <w:rsid w:val="003224AA"/>
    <w:rsid w:val="0032332D"/>
    <w:rsid w:val="0032342E"/>
    <w:rsid w:val="00323C85"/>
    <w:rsid w:val="0032641C"/>
    <w:rsid w:val="00326E7F"/>
    <w:rsid w:val="00327626"/>
    <w:rsid w:val="00330DB0"/>
    <w:rsid w:val="00331BBA"/>
    <w:rsid w:val="00331D31"/>
    <w:rsid w:val="00332AE0"/>
    <w:rsid w:val="00332BB4"/>
    <w:rsid w:val="003336C3"/>
    <w:rsid w:val="00336C9D"/>
    <w:rsid w:val="0033798C"/>
    <w:rsid w:val="00337B72"/>
    <w:rsid w:val="00340040"/>
    <w:rsid w:val="00340097"/>
    <w:rsid w:val="00341921"/>
    <w:rsid w:val="003436AD"/>
    <w:rsid w:val="0034426E"/>
    <w:rsid w:val="003455A0"/>
    <w:rsid w:val="00345D95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BD9"/>
    <w:rsid w:val="00366ED2"/>
    <w:rsid w:val="00367318"/>
    <w:rsid w:val="00371272"/>
    <w:rsid w:val="003717B7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0B0F"/>
    <w:rsid w:val="003943D1"/>
    <w:rsid w:val="00395DF4"/>
    <w:rsid w:val="00395FBA"/>
    <w:rsid w:val="0039620F"/>
    <w:rsid w:val="00397BBF"/>
    <w:rsid w:val="003A0777"/>
    <w:rsid w:val="003A1D1D"/>
    <w:rsid w:val="003A2E16"/>
    <w:rsid w:val="003A3B7D"/>
    <w:rsid w:val="003A4C53"/>
    <w:rsid w:val="003A5A84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AF3"/>
    <w:rsid w:val="003C2B0B"/>
    <w:rsid w:val="003C6F34"/>
    <w:rsid w:val="003C72E6"/>
    <w:rsid w:val="003C7408"/>
    <w:rsid w:val="003D0F0F"/>
    <w:rsid w:val="003D27CE"/>
    <w:rsid w:val="003D38B1"/>
    <w:rsid w:val="003D4C6D"/>
    <w:rsid w:val="003D6042"/>
    <w:rsid w:val="003D6B74"/>
    <w:rsid w:val="003D726F"/>
    <w:rsid w:val="003E01FF"/>
    <w:rsid w:val="003E0254"/>
    <w:rsid w:val="003E0DAA"/>
    <w:rsid w:val="003E3946"/>
    <w:rsid w:val="003E3A40"/>
    <w:rsid w:val="003E411E"/>
    <w:rsid w:val="003E4F9A"/>
    <w:rsid w:val="003E6411"/>
    <w:rsid w:val="003E6A0A"/>
    <w:rsid w:val="003E6C5A"/>
    <w:rsid w:val="003F08D8"/>
    <w:rsid w:val="003F0CC1"/>
    <w:rsid w:val="003F1BC4"/>
    <w:rsid w:val="003F1CD3"/>
    <w:rsid w:val="003F21AC"/>
    <w:rsid w:val="003F330E"/>
    <w:rsid w:val="003F411A"/>
    <w:rsid w:val="003F58D1"/>
    <w:rsid w:val="003F716B"/>
    <w:rsid w:val="003F72BF"/>
    <w:rsid w:val="003F7C38"/>
    <w:rsid w:val="00400346"/>
    <w:rsid w:val="00400CC0"/>
    <w:rsid w:val="00400D23"/>
    <w:rsid w:val="00403BE3"/>
    <w:rsid w:val="004048E1"/>
    <w:rsid w:val="00405AA3"/>
    <w:rsid w:val="00405F86"/>
    <w:rsid w:val="004100E4"/>
    <w:rsid w:val="00410BFC"/>
    <w:rsid w:val="00410D13"/>
    <w:rsid w:val="00410E3B"/>
    <w:rsid w:val="004121A2"/>
    <w:rsid w:val="00413027"/>
    <w:rsid w:val="00413171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2A23"/>
    <w:rsid w:val="00435C53"/>
    <w:rsid w:val="0043786C"/>
    <w:rsid w:val="00437F78"/>
    <w:rsid w:val="00440A6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118F"/>
    <w:rsid w:val="0045157B"/>
    <w:rsid w:val="004527B6"/>
    <w:rsid w:val="004527EC"/>
    <w:rsid w:val="00452DAA"/>
    <w:rsid w:val="00453ECA"/>
    <w:rsid w:val="00454487"/>
    <w:rsid w:val="0045681D"/>
    <w:rsid w:val="00457419"/>
    <w:rsid w:val="00460184"/>
    <w:rsid w:val="00460C30"/>
    <w:rsid w:val="00463461"/>
    <w:rsid w:val="00463D36"/>
    <w:rsid w:val="00464A50"/>
    <w:rsid w:val="0046569E"/>
    <w:rsid w:val="004666BF"/>
    <w:rsid w:val="00466B73"/>
    <w:rsid w:val="004678D6"/>
    <w:rsid w:val="00472C67"/>
    <w:rsid w:val="0047509A"/>
    <w:rsid w:val="00475705"/>
    <w:rsid w:val="0047596B"/>
    <w:rsid w:val="00475DEB"/>
    <w:rsid w:val="004772CE"/>
    <w:rsid w:val="00477718"/>
    <w:rsid w:val="004826FC"/>
    <w:rsid w:val="00484361"/>
    <w:rsid w:val="00484B8C"/>
    <w:rsid w:val="00486429"/>
    <w:rsid w:val="0048646B"/>
    <w:rsid w:val="00487721"/>
    <w:rsid w:val="0049237C"/>
    <w:rsid w:val="00492803"/>
    <w:rsid w:val="00494716"/>
    <w:rsid w:val="00494EC3"/>
    <w:rsid w:val="00496EB6"/>
    <w:rsid w:val="004A0642"/>
    <w:rsid w:val="004A32F5"/>
    <w:rsid w:val="004A4114"/>
    <w:rsid w:val="004A5248"/>
    <w:rsid w:val="004A5837"/>
    <w:rsid w:val="004A6E42"/>
    <w:rsid w:val="004B1BC1"/>
    <w:rsid w:val="004B1F42"/>
    <w:rsid w:val="004B3456"/>
    <w:rsid w:val="004B4706"/>
    <w:rsid w:val="004B4778"/>
    <w:rsid w:val="004B4F9A"/>
    <w:rsid w:val="004B524A"/>
    <w:rsid w:val="004B7A53"/>
    <w:rsid w:val="004C54F0"/>
    <w:rsid w:val="004C623C"/>
    <w:rsid w:val="004C6420"/>
    <w:rsid w:val="004C667A"/>
    <w:rsid w:val="004C68AB"/>
    <w:rsid w:val="004D14DB"/>
    <w:rsid w:val="004D1547"/>
    <w:rsid w:val="004D2401"/>
    <w:rsid w:val="004D28DC"/>
    <w:rsid w:val="004D2D31"/>
    <w:rsid w:val="004D48F9"/>
    <w:rsid w:val="004D56D3"/>
    <w:rsid w:val="004D761E"/>
    <w:rsid w:val="004E039B"/>
    <w:rsid w:val="004E03FF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4F6F59"/>
    <w:rsid w:val="004F7437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594"/>
    <w:rsid w:val="0051698A"/>
    <w:rsid w:val="0052017F"/>
    <w:rsid w:val="00524C8E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23E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26C3"/>
    <w:rsid w:val="0059424C"/>
    <w:rsid w:val="00594876"/>
    <w:rsid w:val="00595037"/>
    <w:rsid w:val="0059508E"/>
    <w:rsid w:val="00596D3A"/>
    <w:rsid w:val="005A090E"/>
    <w:rsid w:val="005A218D"/>
    <w:rsid w:val="005A29EC"/>
    <w:rsid w:val="005A32AD"/>
    <w:rsid w:val="005A3B92"/>
    <w:rsid w:val="005A4014"/>
    <w:rsid w:val="005A401F"/>
    <w:rsid w:val="005A4935"/>
    <w:rsid w:val="005A610F"/>
    <w:rsid w:val="005A62C6"/>
    <w:rsid w:val="005A7422"/>
    <w:rsid w:val="005A7BAF"/>
    <w:rsid w:val="005A7DB5"/>
    <w:rsid w:val="005B5D15"/>
    <w:rsid w:val="005B6386"/>
    <w:rsid w:val="005B6F12"/>
    <w:rsid w:val="005C2618"/>
    <w:rsid w:val="005C46A2"/>
    <w:rsid w:val="005C7BD0"/>
    <w:rsid w:val="005D0148"/>
    <w:rsid w:val="005D166D"/>
    <w:rsid w:val="005D1FD3"/>
    <w:rsid w:val="005D25E7"/>
    <w:rsid w:val="005D2682"/>
    <w:rsid w:val="005D333B"/>
    <w:rsid w:val="005D3F02"/>
    <w:rsid w:val="005D4B79"/>
    <w:rsid w:val="005E06C1"/>
    <w:rsid w:val="005E0835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51F"/>
    <w:rsid w:val="00610780"/>
    <w:rsid w:val="0061103C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4511"/>
    <w:rsid w:val="006469D5"/>
    <w:rsid w:val="00646FEA"/>
    <w:rsid w:val="006505F9"/>
    <w:rsid w:val="00651505"/>
    <w:rsid w:val="006526CE"/>
    <w:rsid w:val="00654DA4"/>
    <w:rsid w:val="00656C29"/>
    <w:rsid w:val="006574D2"/>
    <w:rsid w:val="00657A33"/>
    <w:rsid w:val="00657F26"/>
    <w:rsid w:val="00660514"/>
    <w:rsid w:val="00661488"/>
    <w:rsid w:val="006620D4"/>
    <w:rsid w:val="00662194"/>
    <w:rsid w:val="00664DDC"/>
    <w:rsid w:val="00667355"/>
    <w:rsid w:val="00667367"/>
    <w:rsid w:val="006700A1"/>
    <w:rsid w:val="00670474"/>
    <w:rsid w:val="006706F5"/>
    <w:rsid w:val="00670F09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3B2"/>
    <w:rsid w:val="00684855"/>
    <w:rsid w:val="00687EA4"/>
    <w:rsid w:val="0069050E"/>
    <w:rsid w:val="00690A92"/>
    <w:rsid w:val="00691845"/>
    <w:rsid w:val="00691CA7"/>
    <w:rsid w:val="00696D1D"/>
    <w:rsid w:val="00697FB4"/>
    <w:rsid w:val="006A06DF"/>
    <w:rsid w:val="006A1E50"/>
    <w:rsid w:val="006A3C1C"/>
    <w:rsid w:val="006A4EEE"/>
    <w:rsid w:val="006A5277"/>
    <w:rsid w:val="006A5359"/>
    <w:rsid w:val="006A6278"/>
    <w:rsid w:val="006B2A99"/>
    <w:rsid w:val="006B66AF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CB5"/>
    <w:rsid w:val="006D408B"/>
    <w:rsid w:val="006D41E2"/>
    <w:rsid w:val="006D52A0"/>
    <w:rsid w:val="006D63F1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6737"/>
    <w:rsid w:val="0070760B"/>
    <w:rsid w:val="007101AE"/>
    <w:rsid w:val="0071096B"/>
    <w:rsid w:val="0071588D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27F42"/>
    <w:rsid w:val="00730A0D"/>
    <w:rsid w:val="00731E9A"/>
    <w:rsid w:val="0073467E"/>
    <w:rsid w:val="00734A88"/>
    <w:rsid w:val="00737821"/>
    <w:rsid w:val="00737E23"/>
    <w:rsid w:val="00740583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33FD"/>
    <w:rsid w:val="00793796"/>
    <w:rsid w:val="007954AB"/>
    <w:rsid w:val="007954B5"/>
    <w:rsid w:val="00795959"/>
    <w:rsid w:val="0079635E"/>
    <w:rsid w:val="007971F4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C5336"/>
    <w:rsid w:val="007D00C7"/>
    <w:rsid w:val="007D26E0"/>
    <w:rsid w:val="007D3142"/>
    <w:rsid w:val="007D5AB6"/>
    <w:rsid w:val="007D60AB"/>
    <w:rsid w:val="007E1070"/>
    <w:rsid w:val="007E1B29"/>
    <w:rsid w:val="007E1B60"/>
    <w:rsid w:val="007E2D22"/>
    <w:rsid w:val="007E347C"/>
    <w:rsid w:val="007E3CFB"/>
    <w:rsid w:val="007E3E22"/>
    <w:rsid w:val="007E44E3"/>
    <w:rsid w:val="007E53DE"/>
    <w:rsid w:val="007E5449"/>
    <w:rsid w:val="007E62EB"/>
    <w:rsid w:val="007E63CE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0551"/>
    <w:rsid w:val="0081470E"/>
    <w:rsid w:val="008173F2"/>
    <w:rsid w:val="008176E3"/>
    <w:rsid w:val="008177C2"/>
    <w:rsid w:val="0082127A"/>
    <w:rsid w:val="0082191C"/>
    <w:rsid w:val="00824490"/>
    <w:rsid w:val="00826577"/>
    <w:rsid w:val="00826B9A"/>
    <w:rsid w:val="008272B7"/>
    <w:rsid w:val="00831760"/>
    <w:rsid w:val="00833233"/>
    <w:rsid w:val="00833FAF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651"/>
    <w:rsid w:val="00851943"/>
    <w:rsid w:val="00851DFE"/>
    <w:rsid w:val="00852D8C"/>
    <w:rsid w:val="00853AF7"/>
    <w:rsid w:val="00854865"/>
    <w:rsid w:val="00855BC9"/>
    <w:rsid w:val="00855CA8"/>
    <w:rsid w:val="00863B9D"/>
    <w:rsid w:val="008660D2"/>
    <w:rsid w:val="00866B7D"/>
    <w:rsid w:val="00872B87"/>
    <w:rsid w:val="00874278"/>
    <w:rsid w:val="00874785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B7755"/>
    <w:rsid w:val="008C2E65"/>
    <w:rsid w:val="008C50E7"/>
    <w:rsid w:val="008C7DAA"/>
    <w:rsid w:val="008D06BF"/>
    <w:rsid w:val="008D0903"/>
    <w:rsid w:val="008D0B81"/>
    <w:rsid w:val="008D1474"/>
    <w:rsid w:val="008D19E3"/>
    <w:rsid w:val="008D2D30"/>
    <w:rsid w:val="008D3583"/>
    <w:rsid w:val="008D3600"/>
    <w:rsid w:val="008D4169"/>
    <w:rsid w:val="008D4A08"/>
    <w:rsid w:val="008D506C"/>
    <w:rsid w:val="008D5775"/>
    <w:rsid w:val="008D5B67"/>
    <w:rsid w:val="008D6ABD"/>
    <w:rsid w:val="008D6FC9"/>
    <w:rsid w:val="008E2D32"/>
    <w:rsid w:val="008E2E67"/>
    <w:rsid w:val="008E4025"/>
    <w:rsid w:val="008E43C1"/>
    <w:rsid w:val="008E5A09"/>
    <w:rsid w:val="008E6D5C"/>
    <w:rsid w:val="008F0356"/>
    <w:rsid w:val="008F202A"/>
    <w:rsid w:val="008F3055"/>
    <w:rsid w:val="008F40A8"/>
    <w:rsid w:val="008F502D"/>
    <w:rsid w:val="008F5738"/>
    <w:rsid w:val="008F5F51"/>
    <w:rsid w:val="008F6201"/>
    <w:rsid w:val="0090027B"/>
    <w:rsid w:val="00901B05"/>
    <w:rsid w:val="00902C49"/>
    <w:rsid w:val="009036D8"/>
    <w:rsid w:val="00904F80"/>
    <w:rsid w:val="00906280"/>
    <w:rsid w:val="00906BC0"/>
    <w:rsid w:val="00907543"/>
    <w:rsid w:val="00910BFB"/>
    <w:rsid w:val="00911AA5"/>
    <w:rsid w:val="00914DC2"/>
    <w:rsid w:val="0091775B"/>
    <w:rsid w:val="0091792F"/>
    <w:rsid w:val="0092030E"/>
    <w:rsid w:val="00921500"/>
    <w:rsid w:val="00921C65"/>
    <w:rsid w:val="00921E11"/>
    <w:rsid w:val="00923CD2"/>
    <w:rsid w:val="00924491"/>
    <w:rsid w:val="00925A5D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55AB"/>
    <w:rsid w:val="009462E0"/>
    <w:rsid w:val="0094666E"/>
    <w:rsid w:val="00950D71"/>
    <w:rsid w:val="00950FFC"/>
    <w:rsid w:val="00951EC7"/>
    <w:rsid w:val="009526ED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45DB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0EE8"/>
    <w:rsid w:val="009925FA"/>
    <w:rsid w:val="00994958"/>
    <w:rsid w:val="00995F8A"/>
    <w:rsid w:val="009976CC"/>
    <w:rsid w:val="00997EDD"/>
    <w:rsid w:val="009A01D2"/>
    <w:rsid w:val="009A157D"/>
    <w:rsid w:val="009A2F8D"/>
    <w:rsid w:val="009A434E"/>
    <w:rsid w:val="009A43A1"/>
    <w:rsid w:val="009A79D9"/>
    <w:rsid w:val="009A7B2B"/>
    <w:rsid w:val="009B02E1"/>
    <w:rsid w:val="009B1956"/>
    <w:rsid w:val="009B35C4"/>
    <w:rsid w:val="009B385A"/>
    <w:rsid w:val="009B3A65"/>
    <w:rsid w:val="009B3B42"/>
    <w:rsid w:val="009B5526"/>
    <w:rsid w:val="009B7815"/>
    <w:rsid w:val="009C101A"/>
    <w:rsid w:val="009C1A6E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1DE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26064"/>
    <w:rsid w:val="00A319E3"/>
    <w:rsid w:val="00A32144"/>
    <w:rsid w:val="00A33EDE"/>
    <w:rsid w:val="00A35D02"/>
    <w:rsid w:val="00A36DB4"/>
    <w:rsid w:val="00A41F03"/>
    <w:rsid w:val="00A45099"/>
    <w:rsid w:val="00A458CB"/>
    <w:rsid w:val="00A4785D"/>
    <w:rsid w:val="00A47D39"/>
    <w:rsid w:val="00A50ACB"/>
    <w:rsid w:val="00A5145E"/>
    <w:rsid w:val="00A531C8"/>
    <w:rsid w:val="00A542CA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67411"/>
    <w:rsid w:val="00A70B57"/>
    <w:rsid w:val="00A70ED4"/>
    <w:rsid w:val="00A721FD"/>
    <w:rsid w:val="00A729CF"/>
    <w:rsid w:val="00A7303D"/>
    <w:rsid w:val="00A74CB5"/>
    <w:rsid w:val="00A80863"/>
    <w:rsid w:val="00A8108A"/>
    <w:rsid w:val="00A81CF8"/>
    <w:rsid w:val="00A83222"/>
    <w:rsid w:val="00A87DE5"/>
    <w:rsid w:val="00A902E1"/>
    <w:rsid w:val="00A90565"/>
    <w:rsid w:val="00A93851"/>
    <w:rsid w:val="00A94CE3"/>
    <w:rsid w:val="00A94F8E"/>
    <w:rsid w:val="00AA097F"/>
    <w:rsid w:val="00AA17E2"/>
    <w:rsid w:val="00AA2054"/>
    <w:rsid w:val="00AA5479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6836"/>
    <w:rsid w:val="00AB787D"/>
    <w:rsid w:val="00AB7888"/>
    <w:rsid w:val="00AB7A58"/>
    <w:rsid w:val="00AC0A5A"/>
    <w:rsid w:val="00AC11A2"/>
    <w:rsid w:val="00AC171A"/>
    <w:rsid w:val="00AC1EE7"/>
    <w:rsid w:val="00AC2D1E"/>
    <w:rsid w:val="00AC3962"/>
    <w:rsid w:val="00AC54E1"/>
    <w:rsid w:val="00AC5E61"/>
    <w:rsid w:val="00AC6402"/>
    <w:rsid w:val="00AC772D"/>
    <w:rsid w:val="00AD014A"/>
    <w:rsid w:val="00AD1165"/>
    <w:rsid w:val="00AD140B"/>
    <w:rsid w:val="00AD2667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2D5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6F77"/>
    <w:rsid w:val="00B17D47"/>
    <w:rsid w:val="00B2205D"/>
    <w:rsid w:val="00B225BD"/>
    <w:rsid w:val="00B235B3"/>
    <w:rsid w:val="00B24780"/>
    <w:rsid w:val="00B25F7E"/>
    <w:rsid w:val="00B310DF"/>
    <w:rsid w:val="00B3518D"/>
    <w:rsid w:val="00B3653C"/>
    <w:rsid w:val="00B37D8D"/>
    <w:rsid w:val="00B41896"/>
    <w:rsid w:val="00B4202A"/>
    <w:rsid w:val="00B43855"/>
    <w:rsid w:val="00B44A37"/>
    <w:rsid w:val="00B45973"/>
    <w:rsid w:val="00B5097F"/>
    <w:rsid w:val="00B52D0F"/>
    <w:rsid w:val="00B53701"/>
    <w:rsid w:val="00B55637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50DA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465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110"/>
    <w:rsid w:val="00BC04F0"/>
    <w:rsid w:val="00BC0539"/>
    <w:rsid w:val="00BC1232"/>
    <w:rsid w:val="00BC189E"/>
    <w:rsid w:val="00BC5146"/>
    <w:rsid w:val="00BC6624"/>
    <w:rsid w:val="00BD088C"/>
    <w:rsid w:val="00BD2938"/>
    <w:rsid w:val="00BD62A9"/>
    <w:rsid w:val="00BE1162"/>
    <w:rsid w:val="00BE15F0"/>
    <w:rsid w:val="00BE4A1E"/>
    <w:rsid w:val="00BE4D79"/>
    <w:rsid w:val="00BE5043"/>
    <w:rsid w:val="00BE6084"/>
    <w:rsid w:val="00BF18C8"/>
    <w:rsid w:val="00BF21B5"/>
    <w:rsid w:val="00BF2A9A"/>
    <w:rsid w:val="00BF3E02"/>
    <w:rsid w:val="00BF5986"/>
    <w:rsid w:val="00C003CC"/>
    <w:rsid w:val="00C0082A"/>
    <w:rsid w:val="00C00A97"/>
    <w:rsid w:val="00C017F8"/>
    <w:rsid w:val="00C04441"/>
    <w:rsid w:val="00C05895"/>
    <w:rsid w:val="00C06050"/>
    <w:rsid w:val="00C0696F"/>
    <w:rsid w:val="00C07999"/>
    <w:rsid w:val="00C10A6E"/>
    <w:rsid w:val="00C110D3"/>
    <w:rsid w:val="00C146E0"/>
    <w:rsid w:val="00C14923"/>
    <w:rsid w:val="00C207B5"/>
    <w:rsid w:val="00C24BDA"/>
    <w:rsid w:val="00C24D93"/>
    <w:rsid w:val="00C24F42"/>
    <w:rsid w:val="00C27589"/>
    <w:rsid w:val="00C300B6"/>
    <w:rsid w:val="00C30366"/>
    <w:rsid w:val="00C30967"/>
    <w:rsid w:val="00C30C0A"/>
    <w:rsid w:val="00C313AA"/>
    <w:rsid w:val="00C33417"/>
    <w:rsid w:val="00C34F50"/>
    <w:rsid w:val="00C40E00"/>
    <w:rsid w:val="00C41E1C"/>
    <w:rsid w:val="00C4242B"/>
    <w:rsid w:val="00C456DC"/>
    <w:rsid w:val="00C46BE1"/>
    <w:rsid w:val="00C46D24"/>
    <w:rsid w:val="00C47FF5"/>
    <w:rsid w:val="00C535DE"/>
    <w:rsid w:val="00C561FD"/>
    <w:rsid w:val="00C6018E"/>
    <w:rsid w:val="00C613A2"/>
    <w:rsid w:val="00C61778"/>
    <w:rsid w:val="00C61B37"/>
    <w:rsid w:val="00C6232B"/>
    <w:rsid w:val="00C6327E"/>
    <w:rsid w:val="00C6362C"/>
    <w:rsid w:val="00C63E7B"/>
    <w:rsid w:val="00C65F18"/>
    <w:rsid w:val="00C66C57"/>
    <w:rsid w:val="00C72BF6"/>
    <w:rsid w:val="00C74571"/>
    <w:rsid w:val="00C76539"/>
    <w:rsid w:val="00C7713F"/>
    <w:rsid w:val="00C77DCE"/>
    <w:rsid w:val="00C816CC"/>
    <w:rsid w:val="00C8558C"/>
    <w:rsid w:val="00C86D2D"/>
    <w:rsid w:val="00C87F9A"/>
    <w:rsid w:val="00C90A21"/>
    <w:rsid w:val="00C90DD3"/>
    <w:rsid w:val="00C9400B"/>
    <w:rsid w:val="00C9472D"/>
    <w:rsid w:val="00C955F2"/>
    <w:rsid w:val="00C96B74"/>
    <w:rsid w:val="00C972BC"/>
    <w:rsid w:val="00C975F5"/>
    <w:rsid w:val="00CA4924"/>
    <w:rsid w:val="00CA58E9"/>
    <w:rsid w:val="00CA6EB6"/>
    <w:rsid w:val="00CA71B1"/>
    <w:rsid w:val="00CA7B6C"/>
    <w:rsid w:val="00CB0E45"/>
    <w:rsid w:val="00CB10BD"/>
    <w:rsid w:val="00CB1E72"/>
    <w:rsid w:val="00CB525D"/>
    <w:rsid w:val="00CB5817"/>
    <w:rsid w:val="00CB755C"/>
    <w:rsid w:val="00CB7C2F"/>
    <w:rsid w:val="00CC0C82"/>
    <w:rsid w:val="00CC0E33"/>
    <w:rsid w:val="00CC0E64"/>
    <w:rsid w:val="00CC1384"/>
    <w:rsid w:val="00CC1D4D"/>
    <w:rsid w:val="00CC3093"/>
    <w:rsid w:val="00CC35E7"/>
    <w:rsid w:val="00CC6613"/>
    <w:rsid w:val="00CC68CA"/>
    <w:rsid w:val="00CC6DD2"/>
    <w:rsid w:val="00CC6F64"/>
    <w:rsid w:val="00CC7F1E"/>
    <w:rsid w:val="00CD02F1"/>
    <w:rsid w:val="00CD3181"/>
    <w:rsid w:val="00CD4822"/>
    <w:rsid w:val="00CD5A28"/>
    <w:rsid w:val="00CD6337"/>
    <w:rsid w:val="00CD6C78"/>
    <w:rsid w:val="00CD7FD1"/>
    <w:rsid w:val="00CE01FA"/>
    <w:rsid w:val="00CE271B"/>
    <w:rsid w:val="00CE27B8"/>
    <w:rsid w:val="00CE58F9"/>
    <w:rsid w:val="00CE6734"/>
    <w:rsid w:val="00CE7F2A"/>
    <w:rsid w:val="00CE7F75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0DC4"/>
    <w:rsid w:val="00D11A48"/>
    <w:rsid w:val="00D12285"/>
    <w:rsid w:val="00D136F8"/>
    <w:rsid w:val="00D13722"/>
    <w:rsid w:val="00D14937"/>
    <w:rsid w:val="00D15110"/>
    <w:rsid w:val="00D15865"/>
    <w:rsid w:val="00D15B96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495A"/>
    <w:rsid w:val="00D359C2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56D62"/>
    <w:rsid w:val="00D6075E"/>
    <w:rsid w:val="00D61A48"/>
    <w:rsid w:val="00D62840"/>
    <w:rsid w:val="00D6369B"/>
    <w:rsid w:val="00D644DA"/>
    <w:rsid w:val="00D647DC"/>
    <w:rsid w:val="00D64E48"/>
    <w:rsid w:val="00D67C47"/>
    <w:rsid w:val="00D76052"/>
    <w:rsid w:val="00D763C6"/>
    <w:rsid w:val="00D77E7F"/>
    <w:rsid w:val="00D811EB"/>
    <w:rsid w:val="00D82273"/>
    <w:rsid w:val="00D84323"/>
    <w:rsid w:val="00D8564F"/>
    <w:rsid w:val="00D93039"/>
    <w:rsid w:val="00D93108"/>
    <w:rsid w:val="00DA09FC"/>
    <w:rsid w:val="00DA2078"/>
    <w:rsid w:val="00DA24A7"/>
    <w:rsid w:val="00DA36CA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694"/>
    <w:rsid w:val="00DC1840"/>
    <w:rsid w:val="00DC2279"/>
    <w:rsid w:val="00DC3AD3"/>
    <w:rsid w:val="00DC6080"/>
    <w:rsid w:val="00DC6FC6"/>
    <w:rsid w:val="00DC78C9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4B01"/>
    <w:rsid w:val="00DE67D3"/>
    <w:rsid w:val="00DE7038"/>
    <w:rsid w:val="00DE7F8D"/>
    <w:rsid w:val="00DF4472"/>
    <w:rsid w:val="00DF5B5C"/>
    <w:rsid w:val="00DF6C39"/>
    <w:rsid w:val="00E042F2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5B2C"/>
    <w:rsid w:val="00E26A22"/>
    <w:rsid w:val="00E30398"/>
    <w:rsid w:val="00E30B15"/>
    <w:rsid w:val="00E3291A"/>
    <w:rsid w:val="00E343F4"/>
    <w:rsid w:val="00E348CA"/>
    <w:rsid w:val="00E35C5F"/>
    <w:rsid w:val="00E35F5E"/>
    <w:rsid w:val="00E41E37"/>
    <w:rsid w:val="00E421FD"/>
    <w:rsid w:val="00E4377C"/>
    <w:rsid w:val="00E457B7"/>
    <w:rsid w:val="00E47DFC"/>
    <w:rsid w:val="00E51FE5"/>
    <w:rsid w:val="00E5246B"/>
    <w:rsid w:val="00E5250D"/>
    <w:rsid w:val="00E57CCA"/>
    <w:rsid w:val="00E60BB9"/>
    <w:rsid w:val="00E61FDF"/>
    <w:rsid w:val="00E62595"/>
    <w:rsid w:val="00E6440B"/>
    <w:rsid w:val="00E65C40"/>
    <w:rsid w:val="00E66212"/>
    <w:rsid w:val="00E669C2"/>
    <w:rsid w:val="00E7020E"/>
    <w:rsid w:val="00E70DF8"/>
    <w:rsid w:val="00E70F92"/>
    <w:rsid w:val="00E72D8A"/>
    <w:rsid w:val="00E72E5D"/>
    <w:rsid w:val="00E74419"/>
    <w:rsid w:val="00E75587"/>
    <w:rsid w:val="00E75AD8"/>
    <w:rsid w:val="00E76BDF"/>
    <w:rsid w:val="00E80FB9"/>
    <w:rsid w:val="00E82399"/>
    <w:rsid w:val="00E8260A"/>
    <w:rsid w:val="00E826F9"/>
    <w:rsid w:val="00E87287"/>
    <w:rsid w:val="00E878C7"/>
    <w:rsid w:val="00E90B6F"/>
    <w:rsid w:val="00E90DE4"/>
    <w:rsid w:val="00E91AEE"/>
    <w:rsid w:val="00E953E0"/>
    <w:rsid w:val="00E954D7"/>
    <w:rsid w:val="00E957E2"/>
    <w:rsid w:val="00E97417"/>
    <w:rsid w:val="00E97B56"/>
    <w:rsid w:val="00E97BB2"/>
    <w:rsid w:val="00EA16AF"/>
    <w:rsid w:val="00EA3FAB"/>
    <w:rsid w:val="00EA4669"/>
    <w:rsid w:val="00EA491B"/>
    <w:rsid w:val="00EA6914"/>
    <w:rsid w:val="00EA6B1D"/>
    <w:rsid w:val="00EB0657"/>
    <w:rsid w:val="00EB079C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4ACF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550"/>
    <w:rsid w:val="00F03C59"/>
    <w:rsid w:val="00F05702"/>
    <w:rsid w:val="00F0599E"/>
    <w:rsid w:val="00F10357"/>
    <w:rsid w:val="00F113D9"/>
    <w:rsid w:val="00F12382"/>
    <w:rsid w:val="00F1330E"/>
    <w:rsid w:val="00F15192"/>
    <w:rsid w:val="00F152F2"/>
    <w:rsid w:val="00F15F8D"/>
    <w:rsid w:val="00F16274"/>
    <w:rsid w:val="00F20696"/>
    <w:rsid w:val="00F20917"/>
    <w:rsid w:val="00F21CE1"/>
    <w:rsid w:val="00F2216E"/>
    <w:rsid w:val="00F243F9"/>
    <w:rsid w:val="00F25C53"/>
    <w:rsid w:val="00F26F3F"/>
    <w:rsid w:val="00F31316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CF8"/>
    <w:rsid w:val="00F57F06"/>
    <w:rsid w:val="00F6144A"/>
    <w:rsid w:val="00F6477B"/>
    <w:rsid w:val="00F65B56"/>
    <w:rsid w:val="00F6709A"/>
    <w:rsid w:val="00F7013A"/>
    <w:rsid w:val="00F738CA"/>
    <w:rsid w:val="00F75685"/>
    <w:rsid w:val="00F758FA"/>
    <w:rsid w:val="00F75CB0"/>
    <w:rsid w:val="00F75D5F"/>
    <w:rsid w:val="00F778F6"/>
    <w:rsid w:val="00F779AB"/>
    <w:rsid w:val="00F80321"/>
    <w:rsid w:val="00F8487D"/>
    <w:rsid w:val="00F86157"/>
    <w:rsid w:val="00F87DEB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5782"/>
    <w:rsid w:val="00FA7CEE"/>
    <w:rsid w:val="00FB0DF3"/>
    <w:rsid w:val="00FB2308"/>
    <w:rsid w:val="00FB2F58"/>
    <w:rsid w:val="00FB6514"/>
    <w:rsid w:val="00FC0157"/>
    <w:rsid w:val="00FC3F24"/>
    <w:rsid w:val="00FC59AE"/>
    <w:rsid w:val="00FC60C3"/>
    <w:rsid w:val="00FC6713"/>
    <w:rsid w:val="00FC6837"/>
    <w:rsid w:val="00FC6C9F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4423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54423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685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.michael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sf.io/bnh7p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alangca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arl.michael.galang@hu-berlin.de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819E83-3ABD-4A67-A76E-10647D31D5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859</Words>
  <Characters>10599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882</cp:revision>
  <cp:lastPrinted>2021-11-09T13:24:00Z</cp:lastPrinted>
  <dcterms:created xsi:type="dcterms:W3CDTF">2016-10-05T19:10:00Z</dcterms:created>
  <dcterms:modified xsi:type="dcterms:W3CDTF">2021-11-24T09:19:00Z</dcterms:modified>
</cp:coreProperties>
</file>